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4F7B7B" w14:textId="47392F92" w:rsidR="00E15884" w:rsidRPr="00662589" w:rsidRDefault="00662589" w:rsidP="00662589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>
        <w:rPr>
          <w:rFonts w:ascii="Times New Roman" w:hAnsi="Times New Roman" w:cs="Times New Roman"/>
          <w:lang w:val="sr-Latn-RS"/>
        </w:rPr>
        <w:tab/>
      </w:r>
      <w:r w:rsidRPr="00662589">
        <w:rPr>
          <w:rFonts w:ascii="Times New Roman" w:hAnsi="Times New Roman" w:cs="Times New Roman"/>
          <w:b/>
          <w:sz w:val="24"/>
          <w:szCs w:val="24"/>
          <w:lang w:val="sr-Cyrl-RS"/>
        </w:rPr>
        <w:t>ПРИЛОГ 1</w:t>
      </w:r>
    </w:p>
    <w:p w14:paraId="77E2BDD7" w14:textId="77777777" w:rsid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099DE16" w14:textId="77777777" w:rsidR="00662589" w:rsidRPr="00662589" w:rsidRDefault="00662589" w:rsidP="003716E7">
      <w:pPr>
        <w:spacing w:after="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6379"/>
      </w:tblGrid>
      <w:tr w:rsidR="00E15884" w:rsidRPr="00FF5F34" w14:paraId="76EADCA4" w14:textId="77777777" w:rsidTr="000A29DE">
        <w:trPr>
          <w:trHeight w:val="588"/>
        </w:trPr>
        <w:tc>
          <w:tcPr>
            <w:tcW w:w="3085" w:type="dxa"/>
            <w:shd w:val="clear" w:color="auto" w:fill="D9D9D9" w:themeFill="background1" w:themeFillShade="D9"/>
            <w:vAlign w:val="center"/>
          </w:tcPr>
          <w:p w14:paraId="484EA1E1" w14:textId="159E9DD1" w:rsidR="00E15884" w:rsidRPr="00764A8B" w:rsidRDefault="00630070" w:rsidP="00437A85">
            <w:pPr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</w:pPr>
            <w:r w:rsidRPr="00764A8B">
              <w:rPr>
                <w:rFonts w:ascii="Times New Roman" w:hAnsi="Times New Roman" w:cs="Times New Roman"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6379" w:type="dxa"/>
            <w:vAlign w:val="center"/>
          </w:tcPr>
          <w:p w14:paraId="0BA51879" w14:textId="77777777" w:rsidR="00E15884" w:rsidRPr="00FF5F34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FF5F34">
              <w:rPr>
                <w:rFonts w:ascii="Times New Roman" w:hAnsi="Times New Roman" w:cs="Times New Roman"/>
                <w:i/>
                <w:iCs/>
                <w:lang w:eastAsia="sr-Cyrl-RS"/>
              </w:rPr>
              <w:t>(попуњава јединица локалне самоуправе)</w:t>
            </w:r>
          </w:p>
          <w:p w14:paraId="08BFA70F" w14:textId="77777777" w:rsidR="00E15884" w:rsidRDefault="00E15884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  <w:p w14:paraId="57A8845E" w14:textId="77777777" w:rsidR="00630070" w:rsidRPr="00630070" w:rsidRDefault="00630070" w:rsidP="00437A85">
            <w:pPr>
              <w:rPr>
                <w:rFonts w:ascii="Times New Roman" w:hAnsi="Times New Roman" w:cs="Times New Roman"/>
                <w:i/>
                <w:iCs/>
                <w:lang w:val="sr-Cyrl-RS" w:eastAsia="sr-Cyrl-RS"/>
              </w:rPr>
            </w:pPr>
          </w:p>
        </w:tc>
      </w:tr>
    </w:tbl>
    <w:p w14:paraId="31F12DC8" w14:textId="77777777" w:rsidR="00437A85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018A5D69" w14:textId="77777777" w:rsid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</w:p>
    <w:p w14:paraId="6F0D2098" w14:textId="3BF848D2" w:rsidR="00E15884" w:rsidRPr="00630070" w:rsidRDefault="00630070" w:rsidP="00FF5F3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sr-Cyrl-R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Спровођење мера енергетске санације у домаћинствима</w:t>
      </w:r>
    </w:p>
    <w:p w14:paraId="65A8622D" w14:textId="2EFE918F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>у 202</w:t>
      </w:r>
      <w:r w:rsidR="00D5797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2</w:t>
      </w:r>
      <w:r w:rsidR="00820788">
        <w:rPr>
          <w:rFonts w:ascii="Times New Roman" w:hAnsi="Times New Roman" w:cs="Times New Roman"/>
          <w:b/>
          <w:bCs/>
          <w:sz w:val="32"/>
          <w:szCs w:val="32"/>
          <w:lang w:val="sr-Latn-RS"/>
        </w:rPr>
        <w:t>.</w:t>
      </w:r>
      <w:r w:rsidRPr="00630070">
        <w:rPr>
          <w:rFonts w:ascii="Times New Roman" w:hAnsi="Times New Roman" w:cs="Times New Roman"/>
          <w:b/>
          <w:bCs/>
          <w:sz w:val="32"/>
          <w:szCs w:val="32"/>
          <w:lang w:val="sr-Cyrl-RS"/>
        </w:rPr>
        <w:t xml:space="preserve"> години</w:t>
      </w:r>
    </w:p>
    <w:p w14:paraId="07CB350A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21F525B9" w14:textId="77777777" w:rsidR="00630070" w:rsidRDefault="00630070" w:rsidP="00E15884">
      <w:pPr>
        <w:spacing w:after="0"/>
        <w:jc w:val="center"/>
        <w:rPr>
          <w:rFonts w:ascii="Times New Roman" w:hAnsi="Times New Roman" w:cs="Times New Roman"/>
          <w:b/>
          <w:i/>
          <w:sz w:val="32"/>
          <w:szCs w:val="32"/>
          <w:lang w:val="sr-Cyrl-CS"/>
        </w:rPr>
      </w:pPr>
    </w:p>
    <w:p w14:paraId="19BE6833" w14:textId="77777777" w:rsidR="00E15884" w:rsidRPr="00630070" w:rsidRDefault="00E15884" w:rsidP="00E15884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lang w:val="sr-Cyrl-CS"/>
        </w:rPr>
      </w:pPr>
      <w:r w:rsidRPr="00630070">
        <w:rPr>
          <w:rFonts w:ascii="Times New Roman" w:hAnsi="Times New Roman" w:cs="Times New Roman"/>
          <w:b/>
          <w:sz w:val="32"/>
          <w:szCs w:val="32"/>
          <w:lang w:val="sr-Cyrl-CS"/>
        </w:rPr>
        <w:t>ПРИЈАВНИ ФОРМУЛАР</w:t>
      </w:r>
    </w:p>
    <w:p w14:paraId="38B01C68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FF5F34" w14:paraId="70D2B02D" w14:textId="77777777" w:rsidTr="000A29DE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C66C" w14:textId="3AA90750" w:rsidR="00E15884" w:rsidRPr="00764A8B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  <w:r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Н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азив привредног суб</w:t>
            </w:r>
            <w:r w:rsidR="00630070" w:rsidRPr="000A29DE">
              <w:rPr>
                <w:rFonts w:ascii="Times New Roman" w:hAnsi="Times New Roman" w:cs="Times New Roman"/>
                <w:sz w:val="28"/>
                <w:szCs w:val="28"/>
                <w:shd w:val="clear" w:color="auto" w:fill="D9D9D9" w:themeFill="background1" w:themeFillShade="D9"/>
                <w:lang w:val="sr-Cyrl-CS"/>
              </w:rPr>
              <w:t>ј</w:t>
            </w:r>
            <w:r w:rsidR="00630070" w:rsidRPr="00764A8B">
              <w:rPr>
                <w:rFonts w:ascii="Times New Roman" w:hAnsi="Times New Roman" w:cs="Times New Roman"/>
                <w:sz w:val="28"/>
                <w:szCs w:val="28"/>
                <w:lang w:val="sr-Cyrl-CS"/>
              </w:rPr>
              <w:t>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167A1" w14:textId="77777777" w:rsidR="00E15884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61E16B52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1FDF0ED8" w14:textId="77777777" w:rsidR="00764A8B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  <w:p w14:paraId="27A7F0EE" w14:textId="77777777" w:rsidR="00764A8B" w:rsidRPr="00FF5F34" w:rsidRDefault="00764A8B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FF5F34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FF5F34">
        <w:rPr>
          <w:rFonts w:ascii="Times New Roman" w:hAnsi="Times New Roman" w:cs="Times New Roman"/>
        </w:rPr>
        <w:br w:type="page"/>
      </w:r>
    </w:p>
    <w:p w14:paraId="207FE136" w14:textId="77777777" w:rsidR="00E12EE9" w:rsidRPr="00FF5F34" w:rsidRDefault="00E12EE9" w:rsidP="00E12EE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4EFA649" w14:textId="77777777" w:rsidR="00E12EE9" w:rsidRPr="00FF5F34" w:rsidRDefault="00E12EE9" w:rsidP="00E12EE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на јавни </w:t>
      </w:r>
      <w:r w:rsidRPr="008D2AED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курс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 учешће привредних субјеката у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а енергетске 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FF5F34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</w:p>
    <w:p w14:paraId="58CB3E45" w14:textId="77777777" w:rsidR="00E12EE9" w:rsidRPr="00FF5F34" w:rsidRDefault="00E12EE9" w:rsidP="00E12EE9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820D1A9" w14:textId="77777777" w:rsidR="00E12EE9" w:rsidRPr="00FF5F34" w:rsidRDefault="00E12EE9" w:rsidP="00E12EE9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83"/>
        <w:gridCol w:w="1529"/>
        <w:gridCol w:w="2922"/>
        <w:gridCol w:w="4352"/>
      </w:tblGrid>
      <w:tr w:rsidR="00E12EE9" w:rsidRPr="00FF5F34" w14:paraId="3BF31094" w14:textId="77777777" w:rsidTr="00BC7E8E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17E5C8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71C00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59E6AB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2EE9" w:rsidRPr="00FF5F34" w14:paraId="5DF287F7" w14:textId="77777777" w:rsidTr="00BC7E8E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CFCB2A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B1FC73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2E9AB8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3774315E" w14:textId="77777777" w:rsidTr="00BC7E8E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570A23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2CC0C5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EC4086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2EE9" w:rsidRPr="00FF5F34" w14:paraId="2BE8A42D" w14:textId="77777777" w:rsidTr="00BC7E8E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96B112" w14:textId="77777777" w:rsidR="00E12EE9" w:rsidRPr="000A29DE" w:rsidRDefault="00E12EE9" w:rsidP="00BC7E8E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3FC25" w14:textId="77777777" w:rsidR="00E12EE9" w:rsidRPr="000A29DE" w:rsidRDefault="00E12EE9" w:rsidP="00BC7E8E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BCF3FA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02C99D5F" w14:textId="77777777" w:rsidTr="00BC7E8E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EF0A79" w14:textId="77777777" w:rsidR="00E12EE9" w:rsidRPr="000A29DE" w:rsidRDefault="00E12EE9" w:rsidP="00BC7E8E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71794E" w14:textId="77777777" w:rsidR="00E12EE9" w:rsidRPr="000A29DE" w:rsidRDefault="00E12EE9" w:rsidP="00BC7E8E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478BC2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2EE9" w:rsidRPr="00FF5F34" w14:paraId="00D1C30D" w14:textId="77777777" w:rsidTr="00BC7E8E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A6FDC9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62CB4F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1E6485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02E9D7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420501AB" w14:textId="77777777" w:rsidTr="00BC7E8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346ED1" w14:textId="77777777" w:rsidR="00E12EE9" w:rsidRPr="000A29DE" w:rsidRDefault="00E12EE9" w:rsidP="00BC7E8E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8BF809" w14:textId="77777777" w:rsidR="00E12EE9" w:rsidRPr="000A29DE" w:rsidRDefault="00E12EE9" w:rsidP="00BC7E8E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B72169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899AD1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2F63516B" w14:textId="77777777" w:rsidTr="00BC7E8E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1DCA5F" w14:textId="77777777" w:rsidR="00E12EE9" w:rsidRPr="000A29DE" w:rsidRDefault="00E12EE9" w:rsidP="00BC7E8E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E982C3" w14:textId="77777777" w:rsidR="00E12EE9" w:rsidRPr="000A29DE" w:rsidRDefault="00E12EE9" w:rsidP="00BC7E8E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A7465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5FFC6A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2EE9" w:rsidRPr="009076A1" w14:paraId="161D3170" w14:textId="77777777" w:rsidTr="00BC7E8E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37375D" w14:textId="77777777" w:rsidR="00E12EE9" w:rsidRPr="000A29DE" w:rsidRDefault="00E12EE9" w:rsidP="00BC7E8E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5394D2" w14:textId="77777777" w:rsidR="00E12EE9" w:rsidRPr="000A29DE" w:rsidRDefault="00E12EE9" w:rsidP="00BC7E8E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6E81124E" w14:textId="77777777" w:rsidR="00E12EE9" w:rsidRPr="000A29DE" w:rsidRDefault="00E12EE9" w:rsidP="00BC7E8E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A82841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250F70D5" w14:textId="77777777" w:rsidTr="00BC7E8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FE57C5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7A28B6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78A99A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03B71EC4" w14:textId="77777777" w:rsidTr="00BC7E8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6866D5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CFD9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5B82D5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72EC61C3" w14:textId="77777777" w:rsidTr="00BC7E8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240292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836BD0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CBDD0F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2CFFB94B" w14:textId="77777777" w:rsidTr="00BC7E8E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6F6375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4775D1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7FA593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743142" w14:textId="77777777" w:rsidR="00E12EE9" w:rsidRPr="00FF5F34" w:rsidRDefault="00E12EE9" w:rsidP="00E12EE9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2992A7F7" w14:textId="77777777" w:rsidR="00E12EE9" w:rsidRPr="00FF5F34" w:rsidRDefault="00E12EE9" w:rsidP="00E12EE9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2EE9" w:rsidRPr="00FF5F34" w14:paraId="73DEBC9B" w14:textId="77777777" w:rsidTr="00BC7E8E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427349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4DBF70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B618B5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2EE9" w:rsidRPr="00FF5F34" w14:paraId="4E3988ED" w14:textId="77777777" w:rsidTr="00BC7E8E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F672E1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A20339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962613E" w14:textId="77777777" w:rsidR="00E12EE9" w:rsidRPr="00FF5F34" w:rsidRDefault="00E12EE9" w:rsidP="00BC7E8E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FF5F34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2EE9" w:rsidRPr="00FF5F34" w14:paraId="5481B9A8" w14:textId="77777777" w:rsidTr="00BC7E8E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46BA40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63EE0A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AF9F5F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2EE9" w:rsidRPr="00FF5F34" w14:paraId="31461A17" w14:textId="77777777" w:rsidTr="00BC7E8E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BC3A13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0CAECA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9A4496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2EE9" w:rsidRPr="00FF5F34" w14:paraId="57E2B18B" w14:textId="77777777" w:rsidTr="00BC7E8E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63B7E6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92E0B3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C30D50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EC20886" w14:textId="77777777" w:rsidR="00E12EE9" w:rsidRPr="00FF5F34" w:rsidRDefault="00E12EE9" w:rsidP="00E12EE9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64CDCD27" w14:textId="77777777" w:rsidR="00E12EE9" w:rsidRPr="00FF5F34" w:rsidRDefault="00E12EE9" w:rsidP="00E12EE9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3. ПРОФИЛ ПРИВРЕДНОГ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2EE9" w:rsidRPr="00FF5F34" w14:paraId="0C46CB29" w14:textId="77777777" w:rsidTr="00BC7E8E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442E27" w14:textId="77777777" w:rsidR="00E12EE9" w:rsidRPr="000A29DE" w:rsidRDefault="00E12EE9" w:rsidP="00BC7E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AB77F8" w14:textId="77777777" w:rsidR="00E12EE9" w:rsidRPr="000A29DE" w:rsidRDefault="00E12EE9" w:rsidP="00BC7E8E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262ADB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54233431" w14:textId="77777777" w:rsidTr="00BC7E8E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EC8ED5" w14:textId="77777777" w:rsidR="00E12EE9" w:rsidRPr="000A29DE" w:rsidRDefault="00E12EE9" w:rsidP="00BC7E8E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3037EE" w14:textId="77777777" w:rsidR="00E12EE9" w:rsidRPr="000A29DE" w:rsidRDefault="00E12EE9" w:rsidP="00BC7E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DE61EE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4A5FB157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2EE9" w:rsidRPr="00FF5F34" w14:paraId="50AC8BC4" w14:textId="77777777" w:rsidTr="00BC7E8E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96109E" w14:textId="77777777" w:rsidR="00E12EE9" w:rsidRPr="000A29DE" w:rsidRDefault="00E12EE9" w:rsidP="00BC7E8E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086EEA" w14:textId="77777777" w:rsidR="00E12EE9" w:rsidRPr="000A29DE" w:rsidRDefault="00E12EE9" w:rsidP="00BC7E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</w:t>
            </w:r>
            <w:r w:rsidRPr="000A29D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3E7F7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36CA38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1CF897DE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7E6EB1B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40D61AEA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0D34E02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75649C1C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2FC5C1E7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FF5F3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2EE9" w:rsidRPr="00FF5F34" w14:paraId="7AEEDACC" w14:textId="77777777" w:rsidTr="00BC7E8E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7AB7AC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E4F051" w14:textId="77777777" w:rsidR="00E12EE9" w:rsidRPr="000A29DE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E41B0E" w14:textId="77777777" w:rsidR="00E12EE9" w:rsidRPr="00FF5F34" w:rsidRDefault="00E12EE9" w:rsidP="00BC7E8E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384CC7D6" w14:textId="77777777" w:rsidR="00E12EE9" w:rsidRPr="00FF5F34" w:rsidRDefault="00E12EE9" w:rsidP="00E12EE9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749B1CCE" w14:textId="77777777" w:rsidR="00E12EE9" w:rsidRPr="00FF5F34" w:rsidRDefault="00E12EE9" w:rsidP="00E12EE9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DACF049" w14:textId="77777777" w:rsidR="00E12EE9" w:rsidRPr="00FF5F34" w:rsidRDefault="00E12EE9" w:rsidP="00E12EE9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ВРСТЕ МЕРА ЗА КОЈЕ СЕ НУДИ УСЛУГА (Испред појединачне мере за коју се конкурише уписати Х</w:t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. Могуће је конкурисати за више мера</w:t>
      </w: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35"/>
        <w:gridCol w:w="7916"/>
      </w:tblGrid>
      <w:tr w:rsidR="00E12EE9" w:rsidRPr="009076A1" w14:paraId="4F901E22" w14:textId="77777777" w:rsidTr="00BC7E8E">
        <w:tc>
          <w:tcPr>
            <w:tcW w:w="1435" w:type="dxa"/>
            <w:shd w:val="clear" w:color="auto" w:fill="FFFFFF" w:themeFill="background1"/>
            <w:vAlign w:val="center"/>
          </w:tcPr>
          <w:p w14:paraId="6E8B1E9F" w14:textId="77777777" w:rsidR="00E12EE9" w:rsidRPr="009076A1" w:rsidRDefault="00E12EE9" w:rsidP="00BC7E8E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A22AE93" w14:textId="77777777" w:rsidR="00E12EE9" w:rsidRPr="009076A1" w:rsidRDefault="00E12EE9" w:rsidP="00BC7E8E">
            <w:pPr>
              <w:jc w:val="both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 просторијама за станове и куће. </w:t>
            </w:r>
            <w:r w:rsidRPr="00916110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      </w:r>
          </w:p>
        </w:tc>
      </w:tr>
      <w:tr w:rsidR="00E12EE9" w:rsidRPr="009076A1" w14:paraId="35ACF277" w14:textId="77777777" w:rsidTr="00BC7E8E">
        <w:tc>
          <w:tcPr>
            <w:tcW w:w="1435" w:type="dxa"/>
            <w:shd w:val="clear" w:color="auto" w:fill="FFFFFF" w:themeFill="background1"/>
            <w:vAlign w:val="center"/>
          </w:tcPr>
          <w:p w14:paraId="66E0EB4C" w14:textId="77777777" w:rsidR="00E12EE9" w:rsidRPr="009076A1" w:rsidRDefault="00E12EE9" w:rsidP="00BC7E8E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5DAFA07E" w14:textId="77777777" w:rsidR="00E12EE9" w:rsidRPr="00820788" w:rsidRDefault="00E12EE9" w:rsidP="00BC7E8E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      </w:r>
          </w:p>
        </w:tc>
      </w:tr>
      <w:tr w:rsidR="00E12EE9" w:rsidRPr="009076A1" w14:paraId="3A72BB83" w14:textId="77777777" w:rsidTr="00BC7E8E">
        <w:tc>
          <w:tcPr>
            <w:tcW w:w="1435" w:type="dxa"/>
            <w:shd w:val="clear" w:color="auto" w:fill="FFFFFF" w:themeFill="background1"/>
            <w:vAlign w:val="center"/>
          </w:tcPr>
          <w:p w14:paraId="46DEA043" w14:textId="77777777" w:rsidR="00E12EE9" w:rsidRPr="00094CF5" w:rsidRDefault="00E12EE9" w:rsidP="00BC7E8E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7916" w:type="dxa"/>
          </w:tcPr>
          <w:p w14:paraId="65B70CCB" w14:textId="77777777" w:rsidR="00E12EE9" w:rsidRPr="00820788" w:rsidRDefault="00E12EE9" w:rsidP="00BC7E8E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стављање и набавка материјала за  термичку изолацију испод кровног покривача за породичне куће</w:t>
            </w:r>
          </w:p>
        </w:tc>
      </w:tr>
      <w:tr w:rsidR="00E12EE9" w:rsidRPr="009076A1" w14:paraId="346DF9B0" w14:textId="77777777" w:rsidTr="00BC7E8E">
        <w:tc>
          <w:tcPr>
            <w:tcW w:w="1435" w:type="dxa"/>
            <w:shd w:val="clear" w:color="auto" w:fill="FFFFFF" w:themeFill="background1"/>
            <w:vAlign w:val="center"/>
          </w:tcPr>
          <w:p w14:paraId="5E905C6A" w14:textId="77777777" w:rsidR="00E12EE9" w:rsidRPr="009076A1" w:rsidRDefault="00E12EE9" w:rsidP="00BC7E8E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33647D1" w14:textId="77777777" w:rsidR="00E12EE9" w:rsidRPr="00820788" w:rsidRDefault="00E12EE9" w:rsidP="00BC7E8E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E12EE9" w:rsidRPr="009076A1" w14:paraId="59486556" w14:textId="77777777" w:rsidTr="00BC7E8E">
        <w:tc>
          <w:tcPr>
            <w:tcW w:w="1435" w:type="dxa"/>
            <w:shd w:val="clear" w:color="auto" w:fill="FFFFFF" w:themeFill="background1"/>
            <w:vAlign w:val="center"/>
          </w:tcPr>
          <w:p w14:paraId="7A10A9D4" w14:textId="77777777" w:rsidR="00E12EE9" w:rsidRPr="009076A1" w:rsidRDefault="00E12EE9" w:rsidP="00BC7E8E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6C50227F" w14:textId="77777777" w:rsidR="00E12EE9" w:rsidRDefault="00E12EE9" w:rsidP="00BC7E8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      </w:r>
          </w:p>
        </w:tc>
      </w:tr>
      <w:tr w:rsidR="00E12EE9" w:rsidRPr="009076A1" w14:paraId="3553114D" w14:textId="77777777" w:rsidTr="00BC7E8E">
        <w:tc>
          <w:tcPr>
            <w:tcW w:w="1435" w:type="dxa"/>
            <w:shd w:val="clear" w:color="auto" w:fill="FFFFFF" w:themeFill="background1"/>
            <w:vAlign w:val="center"/>
          </w:tcPr>
          <w:p w14:paraId="4964702E" w14:textId="77777777" w:rsidR="00E12EE9" w:rsidRPr="009076A1" w:rsidRDefault="00E12EE9" w:rsidP="00BC7E8E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2D3069AE" w14:textId="77777777" w:rsidR="00E12EE9" w:rsidRPr="00820788" w:rsidRDefault="00E12EE9" w:rsidP="00BC7E8E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 за породичне куће, станове и стамбене зграде</w:t>
            </w:r>
          </w:p>
        </w:tc>
      </w:tr>
      <w:tr w:rsidR="00E12EE9" w:rsidRPr="009076A1" w14:paraId="22A29BD4" w14:textId="77777777" w:rsidTr="00BC7E8E">
        <w:tc>
          <w:tcPr>
            <w:tcW w:w="1435" w:type="dxa"/>
            <w:shd w:val="clear" w:color="auto" w:fill="FFFFFF" w:themeFill="background1"/>
            <w:vAlign w:val="center"/>
          </w:tcPr>
          <w:p w14:paraId="4ECB8FB0" w14:textId="77777777" w:rsidR="00E12EE9" w:rsidRPr="009076A1" w:rsidRDefault="00E12EE9" w:rsidP="00BC7E8E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2542F2C" w14:textId="77777777" w:rsidR="00E12EE9" w:rsidRPr="00820788" w:rsidRDefault="00E12EE9" w:rsidP="00BC7E8E">
            <w:pPr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E12EE9" w:rsidRPr="009076A1" w14:paraId="2A18ADC1" w14:textId="77777777" w:rsidTr="00BC7E8E">
        <w:tc>
          <w:tcPr>
            <w:tcW w:w="1435" w:type="dxa"/>
            <w:shd w:val="clear" w:color="auto" w:fill="FFFFFF" w:themeFill="background1"/>
            <w:vAlign w:val="center"/>
          </w:tcPr>
          <w:p w14:paraId="5340DCC5" w14:textId="77777777" w:rsidR="00E12EE9" w:rsidRPr="009076A1" w:rsidRDefault="00E12EE9" w:rsidP="00BC7E8E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14:paraId="7A6259B7" w14:textId="77777777" w:rsidR="00E12EE9" w:rsidRDefault="00E12EE9" w:rsidP="00BC7E8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Н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</w:t>
            </w:r>
            <w:r w:rsidRPr="00D709E6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lastRenderedPageBreak/>
              <w:t>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14:paraId="0FCE8ABA" w14:textId="77777777" w:rsidR="00E12EE9" w:rsidRDefault="00E12EE9" w:rsidP="00E12EE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01ACAB3C" w14:textId="77777777" w:rsidR="00E12EE9" w:rsidRPr="003F4A9D" w:rsidRDefault="00E12EE9" w:rsidP="00E12EE9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4"/>
          <w:lang w:val="sr-Latn-CS"/>
        </w:rPr>
        <w:t>5</w:t>
      </w:r>
      <w:r w:rsidRPr="003F4A9D">
        <w:rPr>
          <w:rFonts w:ascii="Times New Roman" w:eastAsia="Times New Roman" w:hAnsi="Times New Roman" w:cs="Times New Roman"/>
          <w:b/>
          <w:iCs/>
          <w:sz w:val="24"/>
          <w:szCs w:val="24"/>
          <w:lang w:val="sr-Latn-RS"/>
        </w:rPr>
        <w:t>.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3F4A9D">
        <w:rPr>
          <w:rFonts w:ascii="Times New Roman" w:hAnsi="Times New Roman" w:cs="Times New Roman"/>
          <w:sz w:val="24"/>
          <w:szCs w:val="24"/>
          <w:lang w:val="sr-Cyrl-RS"/>
        </w:rPr>
        <w:t xml:space="preserve">Критеријум „Рок важења цена за меру за коју конкуришу“ исти је за свих осам мера и максимални број бодова по мери који може добити подносилац пријаве је </w:t>
      </w:r>
      <w:r w:rsidRPr="003F4A9D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</w:p>
    <w:p w14:paraId="5831CFF9" w14:textId="77777777" w:rsidR="00E12EE9" w:rsidRDefault="00E12EE9" w:rsidP="00E12EE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E12EE9" w:rsidRPr="00273B83" w14:paraId="61D03474" w14:textId="77777777" w:rsidTr="00BC7E8E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0A045FA0" w14:textId="77777777" w:rsidR="00E12EE9" w:rsidRPr="00273B83" w:rsidRDefault="00E12EE9" w:rsidP="00BC7E8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зив мере </w:t>
            </w: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D53146" w14:textId="77777777" w:rsidR="00E12EE9" w:rsidRPr="003F4A9D" w:rsidRDefault="00E12EE9" w:rsidP="00BC7E8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ок важења цена</w:t>
            </w:r>
          </w:p>
        </w:tc>
      </w:tr>
      <w:tr w:rsidR="00E12EE9" w:rsidRPr="00273B83" w14:paraId="44D684BF" w14:textId="77777777" w:rsidTr="00BC7E8E">
        <w:trPr>
          <w:trHeight w:val="354"/>
        </w:trPr>
        <w:tc>
          <w:tcPr>
            <w:tcW w:w="6204" w:type="dxa"/>
          </w:tcPr>
          <w:p w14:paraId="0B7920CF" w14:textId="77777777" w:rsidR="00E12EE9" w:rsidRPr="00273B83" w:rsidRDefault="00E12EE9" w:rsidP="00BC7E8E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40EC506F" w14:textId="77777777" w:rsidR="00E12EE9" w:rsidRPr="00273B83" w:rsidRDefault="00E12EE9" w:rsidP="00BC7E8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12EE9" w:rsidRPr="00273B83" w14:paraId="03F9C480" w14:textId="77777777" w:rsidTr="00BC7E8E">
        <w:trPr>
          <w:trHeight w:val="354"/>
        </w:trPr>
        <w:tc>
          <w:tcPr>
            <w:tcW w:w="6204" w:type="dxa"/>
          </w:tcPr>
          <w:p w14:paraId="74AF65BB" w14:textId="77777777" w:rsidR="00E12EE9" w:rsidRPr="00273B83" w:rsidRDefault="00E12EE9" w:rsidP="00BC7E8E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</w:tcPr>
          <w:p w14:paraId="07DEA8AE" w14:textId="77777777" w:rsidR="00E12EE9" w:rsidRPr="00273B83" w:rsidRDefault="00E12EE9" w:rsidP="00BC7E8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1FF41933" w14:textId="77777777" w:rsidR="00E12EE9" w:rsidRDefault="00E12EE9" w:rsidP="00E12EE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27783EE" w14:textId="4D553B20" w:rsidR="00E12EE9" w:rsidRDefault="00E12EE9" w:rsidP="00E12EE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</w:t>
      </w:r>
      <w:r w:rsidR="00B422DC">
        <w:rPr>
          <w:rFonts w:ascii="Times New Roman" w:hAnsi="Times New Roman" w:cs="Times New Roman"/>
          <w:sz w:val="24"/>
          <w:szCs w:val="24"/>
          <w:lang w:val="ru-RU"/>
        </w:rPr>
        <w:t>Критеријум „Цене к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</w:p>
    <w:p w14:paraId="6E0D2975" w14:textId="77777777" w:rsidR="00E12EE9" w:rsidRDefault="00E12EE9" w:rsidP="00E12EE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E12EE9" w:rsidRPr="003F4A9D" w14:paraId="4594024C" w14:textId="77777777" w:rsidTr="00BC7E8E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09FC7235" w14:textId="77777777" w:rsidR="00E12EE9" w:rsidRPr="003F4A9D" w:rsidRDefault="00E12EE9" w:rsidP="00BC7E8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производа и услу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 наведених у Прилогу 4 за меру за коју конкурише привредни субјекат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34B602BE" w14:textId="77777777" w:rsidR="00E12EE9" w:rsidRPr="003F4A9D" w:rsidRDefault="00E12EE9" w:rsidP="00BC7E8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3F4A9D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услуга</w:t>
            </w:r>
          </w:p>
        </w:tc>
      </w:tr>
      <w:tr w:rsidR="00E12EE9" w:rsidRPr="009076A1" w14:paraId="013CF755" w14:textId="77777777" w:rsidTr="00BC7E8E">
        <w:trPr>
          <w:trHeight w:val="343"/>
        </w:trPr>
        <w:tc>
          <w:tcPr>
            <w:tcW w:w="5920" w:type="dxa"/>
            <w:shd w:val="clear" w:color="auto" w:fill="auto"/>
          </w:tcPr>
          <w:p w14:paraId="5A28FE31" w14:textId="77777777" w:rsidR="00E12EE9" w:rsidRPr="00126C2F" w:rsidRDefault="00E12EE9" w:rsidP="00BC7E8E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1AC7CCF" w14:textId="77777777" w:rsidR="00E12EE9" w:rsidRPr="00273B83" w:rsidRDefault="00E12EE9" w:rsidP="00BC7E8E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E12EE9" w:rsidRPr="009076A1" w14:paraId="30657971" w14:textId="77777777" w:rsidTr="00BC7E8E">
        <w:trPr>
          <w:trHeight w:val="343"/>
        </w:trPr>
        <w:tc>
          <w:tcPr>
            <w:tcW w:w="5920" w:type="dxa"/>
            <w:shd w:val="clear" w:color="auto" w:fill="auto"/>
          </w:tcPr>
          <w:p w14:paraId="1AE91B2C" w14:textId="77777777" w:rsidR="00E12EE9" w:rsidRPr="00126C2F" w:rsidRDefault="00E12EE9" w:rsidP="00BC7E8E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7BC42FAA" w14:textId="77777777" w:rsidR="00E12EE9" w:rsidRPr="00273B83" w:rsidRDefault="00E12EE9" w:rsidP="00BC7E8E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FF0BCD7" w14:textId="77777777" w:rsidR="00E12EE9" w:rsidRPr="00FF5F34" w:rsidRDefault="00E12EE9" w:rsidP="00E12EE9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5F4D2E6B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1FA4AAC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F0515A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FD9FFA6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131BB44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AE331FD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86EF1B7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109D0C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1FC8059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1B66B73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8E1869F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8705F4B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01BF2B2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B8D9B72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F354E7E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4DB53E1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A406348" w14:textId="77777777" w:rsidR="00E12EE9" w:rsidRDefault="00E12EE9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7280059" w14:textId="0D2D9F2E" w:rsidR="00EC0D9C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71E54B5D" w:rsidR="00364243" w:rsidRPr="00FF5F34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5E995FE5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8D2AED" w:rsidRPr="008D2AED">
        <w:rPr>
          <w:rFonts w:ascii="Times New Roman" w:hAnsi="Times New Roman" w:cs="Times New Roman"/>
          <w:sz w:val="24"/>
          <w:szCs w:val="24"/>
          <w:lang w:val="sr-Cyrl-RS"/>
        </w:rPr>
        <w:t>конкурс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у за учешће привредних субјеката у спровођењу мера енергетске </w:t>
      </w:r>
      <w:r w:rsidR="00E017E3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 на</w:t>
      </w:r>
      <w:r w:rsidR="007A1085">
        <w:rPr>
          <w:rFonts w:ascii="Times New Roman" w:hAnsi="Times New Roman" w:cs="Times New Roman"/>
          <w:sz w:val="24"/>
          <w:szCs w:val="24"/>
          <w:lang w:val="sr-Cyrl-RS"/>
        </w:rPr>
        <w:t xml:space="preserve"> територији града Пирота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FF5F34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FF5F34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FF5F34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FF5F34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FF5F34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FF5F34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FF5F34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FF5F34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FF5F34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FF5F34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9076A1" w:rsidRDefault="00364243" w:rsidP="00364243">
      <w:pPr>
        <w:rPr>
          <w:rFonts w:ascii="Times New Roman" w:hAnsi="Times New Roman" w:cs="Times New Roman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p w14:paraId="5339AD86" w14:textId="1ED1EC0B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ЛОГ 3</w:t>
      </w:r>
    </w:p>
    <w:p w14:paraId="34E9327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>
        <w:rPr>
          <w:rFonts w:ascii="Times New Roman" w:hAnsi="Times New Roman" w:cs="Times New Roman"/>
          <w:lang w:val="sr-Cyrl-CS"/>
        </w:rPr>
        <w:t>1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71413067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6CEADC5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09132E34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FE03078" w14:textId="2C88ADE2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E12EE9">
        <w:rPr>
          <w:rFonts w:ascii="Times New Roman" w:hAnsi="Times New Roman" w:cs="Times New Roman"/>
          <w:lang w:val="ru-RU" w:eastAsia="de-DE"/>
        </w:rPr>
        <w:t>ћем код О</w:t>
      </w:r>
      <w:r w:rsidR="00DF11E0">
        <w:rPr>
          <w:rFonts w:ascii="Times New Roman" w:hAnsi="Times New Roman" w:cs="Times New Roman"/>
          <w:lang w:val="ru-RU" w:eastAsia="de-DE"/>
        </w:rPr>
        <w:t>пштине</w:t>
      </w:r>
      <w:r w:rsidR="00E12EE9">
        <w:rPr>
          <w:rFonts w:ascii="Times New Roman" w:hAnsi="Times New Roman" w:cs="Times New Roman"/>
          <w:lang w:val="en-US" w:eastAsia="de-DE"/>
        </w:rPr>
        <w:t xml:space="preserve"> </w:t>
      </w:r>
      <w:r w:rsidR="00E12EE9">
        <w:rPr>
          <w:rFonts w:ascii="Times New Roman" w:hAnsi="Times New Roman" w:cs="Times New Roman"/>
          <w:lang w:val="sr-Cyrl-RS" w:eastAsia="de-DE"/>
        </w:rPr>
        <w:t>Нова Варош</w:t>
      </w:r>
      <w:r w:rsidR="00DF11E0"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 w:rsidR="00DF11E0"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 w:rsidR="00E12EE9">
        <w:rPr>
          <w:rFonts w:ascii="Times New Roman" w:hAnsi="Times New Roman" w:cs="Times New Roman"/>
          <w:lang w:val="ru-RU" w:eastAsia="de-DE"/>
        </w:rPr>
        <w:t>буџета О</w:t>
      </w:r>
      <w:r w:rsidR="00DF11E0">
        <w:rPr>
          <w:rFonts w:ascii="Times New Roman" w:hAnsi="Times New Roman" w:cs="Times New Roman"/>
          <w:lang w:val="ru-RU" w:eastAsia="de-DE"/>
        </w:rPr>
        <w:t>пштине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="00E12EE9">
        <w:rPr>
          <w:rFonts w:ascii="Times New Roman" w:hAnsi="Times New Roman" w:cs="Times New Roman"/>
          <w:lang w:val="ru-RU" w:eastAsia="de-DE"/>
        </w:rPr>
        <w:t xml:space="preserve">Нова Варош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 w:rsidR="00DF11E0"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16B0528C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055B8E5E" w14:textId="77777777" w:rsidR="00CB75D9" w:rsidRPr="00E7422E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247166E5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ru-RU" w:eastAsia="de-DE"/>
        </w:rPr>
      </w:pPr>
    </w:p>
    <w:p w14:paraId="2FE37D65" w14:textId="4AD379C8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FF5F34">
        <w:rPr>
          <w:rFonts w:ascii="Times New Roman" w:hAnsi="Times New Roman" w:cs="Times New Roman"/>
          <w:b/>
          <w:lang w:val="ru-RU" w:eastAsia="de-DE"/>
        </w:rPr>
        <w:t xml:space="preserve">изјављујем да ћу сам/а за потребе поступка прибавити </w:t>
      </w:r>
      <w:r>
        <w:rPr>
          <w:rFonts w:ascii="Times New Roman" w:hAnsi="Times New Roman" w:cs="Times New Roman"/>
          <w:b/>
          <w:lang w:val="ru-RU" w:eastAsia="de-DE"/>
        </w:rPr>
        <w:t>податке неопходне за одлучивање.</w:t>
      </w:r>
    </w:p>
    <w:p w14:paraId="454E5B1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/>
        </w:rPr>
      </w:pPr>
    </w:p>
    <w:p w14:paraId="6A0A560D" w14:textId="35FA60EA" w:rsidR="00CB75D9" w:rsidRPr="00FF5F34" w:rsidRDefault="00CB75D9" w:rsidP="00CB75D9">
      <w:pPr>
        <w:jc w:val="both"/>
        <w:rPr>
          <w:rFonts w:ascii="Times New Roman" w:hAnsi="Times New Roman" w:cs="Times New Roman"/>
          <w:lang w:val="sr-Cyrl-RS" w:eastAsia="de-DE"/>
        </w:rPr>
      </w:pPr>
      <w:r w:rsidRPr="00FF5F34">
        <w:rPr>
          <w:rFonts w:ascii="Times New Roman" w:hAnsi="Times New Roman" w:cs="Times New Roman"/>
          <w:lang w:val="sr-Cyrl-CS"/>
        </w:rPr>
        <w:t>Упознат/а сам да уколико</w:t>
      </w:r>
      <w:r w:rsidRPr="00FF5F34">
        <w:rPr>
          <w:rFonts w:ascii="Times New Roman" w:hAnsi="Times New Roman" w:cs="Times New Roman"/>
          <w:lang w:val="ru-RU" w:eastAsia="de-DE"/>
        </w:rPr>
        <w:t xml:space="preserve"> не поднесем</w:t>
      </w:r>
      <w:r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градско/општинско веће.</w:t>
      </w:r>
    </w:p>
    <w:p w14:paraId="29942DDB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34AFEB1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            </w:t>
      </w:r>
    </w:p>
    <w:p w14:paraId="5BD9FA70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697FEA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E5D1D0E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0530954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33DA9922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43181DE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5A501DA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4BFBE929" w14:textId="77777777" w:rsidR="00CB75D9" w:rsidRDefault="00CB75D9" w:rsidP="00CB75D9">
      <w:pPr>
        <w:rPr>
          <w:rFonts w:ascii="Times New Roman" w:hAnsi="Times New Roman" w:cs="Times New Roman"/>
          <w:lang w:val="sr-Cyrl-CS"/>
        </w:rPr>
      </w:pPr>
    </w:p>
    <w:p w14:paraId="2DF3D668" w14:textId="77777777" w:rsidR="00CB75D9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1A2CA981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ОБРАЗАЦ </w:t>
      </w:r>
      <w:r>
        <w:rPr>
          <w:rFonts w:ascii="Times New Roman" w:hAnsi="Times New Roman" w:cs="Times New Roman"/>
          <w:lang w:val="ru-RU"/>
        </w:rPr>
        <w:t>2</w:t>
      </w:r>
      <w:r w:rsidRPr="00FF5F34">
        <w:rPr>
          <w:rFonts w:ascii="Times New Roman" w:hAnsi="Times New Roman" w:cs="Times New Roman"/>
          <w:lang w:val="sr-Cyrl-CS"/>
        </w:rPr>
        <w:t xml:space="preserve"> </w:t>
      </w:r>
    </w:p>
    <w:p w14:paraId="3E6F8B03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5834C110" w14:textId="77777777" w:rsidR="00CB75D9" w:rsidRPr="00FF5F34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14:paraId="7ADF6DE2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FF5F34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8876698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D77B9D9" w14:textId="77777777" w:rsidR="00CB75D9" w:rsidRPr="00FF5F34" w:rsidRDefault="00CB75D9" w:rsidP="00CB75D9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5FD5E3B6" w14:textId="23B57BD3" w:rsidR="00DF11E0" w:rsidRPr="00FF5F34" w:rsidRDefault="00DF11E0" w:rsidP="00DF11E0">
      <w:pPr>
        <w:jc w:val="both"/>
        <w:rPr>
          <w:rFonts w:ascii="Times New Roman" w:hAnsi="Times New Roman" w:cs="Times New Roman"/>
          <w:lang w:val="ru-RU" w:eastAsia="de-DE"/>
        </w:rPr>
      </w:pPr>
      <w:r w:rsidRPr="00FF5F34">
        <w:rPr>
          <w:rFonts w:ascii="Times New Roman" w:hAnsi="Times New Roman" w:cs="Times New Roman"/>
          <w:lang w:val="ru-RU" w:eastAsia="de-DE"/>
        </w:rPr>
        <w:t>Поступак покре</w:t>
      </w:r>
      <w:r w:rsidR="00E12EE9">
        <w:rPr>
          <w:rFonts w:ascii="Times New Roman" w:hAnsi="Times New Roman" w:cs="Times New Roman"/>
          <w:lang w:val="ru-RU" w:eastAsia="de-DE"/>
        </w:rPr>
        <w:t>ћем код О</w:t>
      </w:r>
      <w:r>
        <w:rPr>
          <w:rFonts w:ascii="Times New Roman" w:hAnsi="Times New Roman" w:cs="Times New Roman"/>
          <w:lang w:val="ru-RU" w:eastAsia="de-DE"/>
        </w:rPr>
        <w:t>пштине</w:t>
      </w:r>
      <w:r w:rsidR="00E12EE9">
        <w:rPr>
          <w:rFonts w:ascii="Times New Roman" w:hAnsi="Times New Roman" w:cs="Times New Roman"/>
          <w:lang w:val="en-US" w:eastAsia="de-DE"/>
        </w:rPr>
        <w:t xml:space="preserve"> </w:t>
      </w:r>
      <w:r w:rsidR="00E12EE9">
        <w:rPr>
          <w:rFonts w:ascii="Times New Roman" w:hAnsi="Times New Roman" w:cs="Times New Roman"/>
          <w:lang w:val="sr-Cyrl-RS" w:eastAsia="de-DE"/>
        </w:rPr>
        <w:t>Нова Варош</w:t>
      </w:r>
      <w:r>
        <w:rPr>
          <w:rFonts w:ascii="Times New Roman" w:hAnsi="Times New Roman" w:cs="Times New Roman"/>
          <w:lang w:val="sr-Cyrl-CS" w:eastAsia="de-DE"/>
        </w:rPr>
        <w:t xml:space="preserve"> - </w:t>
      </w:r>
      <w:r w:rsidRPr="00FF5F34">
        <w:rPr>
          <w:rFonts w:ascii="Times New Roman" w:hAnsi="Times New Roman" w:cs="Times New Roman"/>
          <w:lang w:val="ru-RU" w:eastAsia="de-DE"/>
        </w:rPr>
        <w:t xml:space="preserve"> Пријав</w:t>
      </w:r>
      <w:r>
        <w:rPr>
          <w:rFonts w:ascii="Times New Roman" w:hAnsi="Times New Roman" w:cs="Times New Roman"/>
          <w:lang w:val="ru-RU" w:eastAsia="de-DE"/>
        </w:rPr>
        <w:t>а</w:t>
      </w:r>
      <w:r w:rsidRPr="00FF5F34">
        <w:rPr>
          <w:rFonts w:ascii="Times New Roman" w:hAnsi="Times New Roman" w:cs="Times New Roman"/>
          <w:lang w:val="ru-RU" w:eastAsia="de-DE"/>
        </w:rPr>
        <w:t xml:space="preserve"> за Јавни </w:t>
      </w:r>
      <w:r w:rsidRPr="008D2AED">
        <w:rPr>
          <w:rFonts w:ascii="Times New Roman" w:hAnsi="Times New Roman" w:cs="Times New Roman"/>
          <w:lang w:val="ru-RU" w:eastAsia="de-DE"/>
        </w:rPr>
        <w:t>конкурс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 xml:space="preserve"> за учешће привредних субјеката у спровођењу мера енергетске </w:t>
      </w:r>
      <w:r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FF5F34">
        <w:rPr>
          <w:rFonts w:ascii="Times New Roman" w:hAnsi="Times New Roman" w:cs="Times New Roman"/>
          <w:lang w:val="ru-RU" w:eastAsia="de-DE"/>
        </w:rPr>
        <w:t xml:space="preserve"> у домаћинствима које се финансирају из </w:t>
      </w:r>
      <w:r w:rsidR="00E12EE9">
        <w:rPr>
          <w:rFonts w:ascii="Times New Roman" w:hAnsi="Times New Roman" w:cs="Times New Roman"/>
          <w:lang w:val="ru-RU" w:eastAsia="de-DE"/>
        </w:rPr>
        <w:t>буџета Општине Нова Варош</w:t>
      </w:r>
      <w:r>
        <w:rPr>
          <w:rFonts w:ascii="Times New Roman" w:hAnsi="Times New Roman" w:cs="Times New Roman"/>
          <w:lang w:val="ru-RU" w:eastAsia="de-DE"/>
        </w:rPr>
        <w:t xml:space="preserve"> </w:t>
      </w:r>
      <w:r w:rsidRPr="00FF5F34">
        <w:rPr>
          <w:rFonts w:ascii="Times New Roman" w:hAnsi="Times New Roman" w:cs="Times New Roman"/>
          <w:lang w:val="ru-RU" w:eastAsia="de-DE"/>
        </w:rPr>
        <w:t>за 202</w:t>
      </w:r>
      <w:r>
        <w:rPr>
          <w:rFonts w:ascii="Times New Roman" w:hAnsi="Times New Roman" w:cs="Times New Roman"/>
          <w:lang w:val="ru-RU" w:eastAsia="de-DE"/>
        </w:rPr>
        <w:t>2</w:t>
      </w:r>
      <w:r w:rsidRPr="00FF5F34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53D7A2E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12917C18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ru-RU" w:eastAsia="de-DE"/>
        </w:rPr>
      </w:pPr>
    </w:p>
    <w:p w14:paraId="72526814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5E6FAC6B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D3666F3" w14:textId="77777777" w:rsidR="00CB75D9" w:rsidRPr="00FF5F34" w:rsidRDefault="00CB75D9" w:rsidP="00CB75D9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2B186F91" w14:textId="77777777" w:rsidR="00CB75D9" w:rsidRPr="00FF5F34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FF5F34">
        <w:rPr>
          <w:rFonts w:ascii="Times New Roman" w:hAnsi="Times New Roman" w:cs="Times New Roman"/>
          <w:b/>
          <w:lang w:val="ru-RU" w:eastAsia="de-DE"/>
        </w:rPr>
        <w:t>Саглас</w:t>
      </w:r>
      <w:r w:rsidRPr="00FF5F34">
        <w:rPr>
          <w:rFonts w:ascii="Times New Roman" w:hAnsi="Times New Roman" w:cs="Times New Roman"/>
          <w:b/>
          <w:lang w:val="sr-Latn-CS" w:eastAsia="de-DE"/>
        </w:rPr>
        <w:t>a</w:t>
      </w:r>
      <w:r w:rsidRPr="00FF5F34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FF5F34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FF5F34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FF5F34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FF5F34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FF5F34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37CC7BE" w14:textId="77777777" w:rsidR="00CB75D9" w:rsidRPr="00FF5F34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FF5F34">
        <w:rPr>
          <w:rFonts w:ascii="Times New Roman" w:hAnsi="Times New Roman" w:cs="Times New Roman"/>
          <w:lang w:val="sr-Cyrl-RS" w:eastAsia="de-DE"/>
        </w:rPr>
        <w:t xml:space="preserve"> </w:t>
      </w:r>
      <w:r w:rsidRPr="00FF5F34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4507BB76" w14:textId="77777777" w:rsidR="00CB75D9" w:rsidRPr="00FF5F34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>..........................................</w:t>
      </w:r>
      <w:r w:rsidRPr="00FF5F34">
        <w:rPr>
          <w:rFonts w:ascii="Times New Roman" w:hAnsi="Times New Roman" w:cs="Times New Roman"/>
          <w:lang w:val="sr-Cyrl-CS"/>
        </w:rPr>
        <w:tab/>
      </w:r>
    </w:p>
    <w:p w14:paraId="54AF65DF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67E40B34" w14:textId="77777777" w:rsidR="00CB75D9" w:rsidRPr="00FF5F34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328EB903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85C69E1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7C56A2A5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FF5F34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22AA7FD7" w14:textId="77777777" w:rsidR="00CB75D9" w:rsidRPr="00FF5F34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FF5F34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FF5F34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080F4F63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06C3F51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63C5E7AE" w14:textId="77777777" w:rsidR="00CB75D9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3A55F593" w14:textId="4A17B29A" w:rsidR="00CB75D9" w:rsidRPr="00273B83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lastRenderedPageBreak/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4</w:t>
      </w:r>
    </w:p>
    <w:p w14:paraId="28B3C136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ИТЕРИЈУМИ И НАЧИН БОДОВАЊА ЗА ОЦЕНУ ПРИЈАВЕ</w:t>
      </w:r>
    </w:p>
    <w:p w14:paraId="13080D8F" w14:textId="77777777" w:rsidR="00273B83" w:rsidRP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0D2510D" w14:textId="2C765950" w:rsidR="00273B83" w:rsidRPr="00273B83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збор привредних субјеката се врши у две фазе.</w:t>
      </w:r>
    </w:p>
    <w:p w14:paraId="3F7C2974" w14:textId="695BA831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Прва фаза  је процесне природе и односи се на проверу да ли је пријава уредна и да ли је садржина пријаве у складу са  Јавни конкурсом за учешће привредних субјеката у спровођењу мера енергетске санације  стамбе</w:t>
      </w:r>
      <w:r w:rsidR="00E12EE9">
        <w:rPr>
          <w:rFonts w:ascii="Times New Roman" w:hAnsi="Times New Roman" w:cs="Times New Roman"/>
          <w:sz w:val="24"/>
          <w:szCs w:val="24"/>
          <w:lang w:val="sr-Cyrl-RS"/>
        </w:rPr>
        <w:t>них објеката на територији О</w:t>
      </w:r>
      <w:r w:rsidR="00DF11E0">
        <w:rPr>
          <w:rFonts w:ascii="Times New Roman" w:hAnsi="Times New Roman" w:cs="Times New Roman"/>
          <w:sz w:val="24"/>
          <w:szCs w:val="24"/>
          <w:lang w:val="sr-Cyrl-RS"/>
        </w:rPr>
        <w:t>пштине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E12EE9">
        <w:rPr>
          <w:rFonts w:ascii="Times New Roman" w:hAnsi="Times New Roman" w:cs="Times New Roman"/>
          <w:sz w:val="24"/>
          <w:szCs w:val="24"/>
          <w:lang w:val="sr-Cyrl-RS"/>
        </w:rPr>
        <w:t>Нова Варош</w:t>
      </w:r>
    </w:p>
    <w:p w14:paraId="194F16CB" w14:textId="77777777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60"/>
        <w:gridCol w:w="3117"/>
      </w:tblGrid>
      <w:tr w:rsidR="00273B83" w:rsidRPr="00273B83" w14:paraId="3FA0CE6F" w14:textId="77777777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14:paraId="0A2A2073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2B7F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14:paraId="58D35CE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тус</w:t>
            </w:r>
          </w:p>
        </w:tc>
      </w:tr>
      <w:tr w:rsidR="00273B83" w:rsidRPr="009076A1" w14:paraId="078B35C7" w14:textId="77777777" w:rsidTr="00E826EF">
        <w:tc>
          <w:tcPr>
            <w:tcW w:w="4673" w:type="dxa"/>
            <w:vAlign w:val="center"/>
          </w:tcPr>
          <w:p w14:paraId="171C461A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14:paraId="32BA1BC1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8C7797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16C2373A" w14:textId="77777777" w:rsidTr="00E826EF">
        <w:tc>
          <w:tcPr>
            <w:tcW w:w="4673" w:type="dxa"/>
            <w:vAlign w:val="center"/>
          </w:tcPr>
          <w:p w14:paraId="029AD695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14:paraId="0926C9F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301E557C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3DC82C5" w14:textId="77777777" w:rsidTr="00E826EF">
        <w:tc>
          <w:tcPr>
            <w:tcW w:w="4673" w:type="dxa"/>
            <w:vAlign w:val="center"/>
          </w:tcPr>
          <w:p w14:paraId="33CD77B6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14:paraId="6C7655D2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2C7538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04149370" w14:textId="77777777" w:rsidTr="00E826EF">
        <w:tc>
          <w:tcPr>
            <w:tcW w:w="4673" w:type="dxa"/>
            <w:vAlign w:val="center"/>
          </w:tcPr>
          <w:p w14:paraId="3D91646E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садржи сву потребну документацију:</w:t>
            </w:r>
          </w:p>
          <w:p w14:paraId="0DC6B7E4" w14:textId="1A12863E" w:rsidR="00273B83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1 – Пријавни образац</w:t>
            </w:r>
          </w:p>
          <w:p w14:paraId="1B8956D5" w14:textId="77777777" w:rsidR="00273B83" w:rsidRPr="009076A1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9076A1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14:paraId="7ED4FB46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B89AB9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6BE4857" w14:textId="77777777" w:rsidTr="00E826EF">
        <w:tc>
          <w:tcPr>
            <w:tcW w:w="4673" w:type="dxa"/>
            <w:vAlign w:val="center"/>
          </w:tcPr>
          <w:p w14:paraId="2468D63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правно лице (привредни субјект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14:paraId="64EE4A4D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4A55BC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32C3571" w14:textId="77777777" w:rsidTr="00E826EF">
        <w:tc>
          <w:tcPr>
            <w:tcW w:w="4673" w:type="dxa"/>
            <w:vAlign w:val="center"/>
          </w:tcPr>
          <w:p w14:paraId="5AC630B4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14:paraId="0047522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27065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316D0EAD" w14:textId="77777777" w:rsidTr="00E826EF">
        <w:tc>
          <w:tcPr>
            <w:tcW w:w="4673" w:type="dxa"/>
            <w:vAlign w:val="center"/>
          </w:tcPr>
          <w:p w14:paraId="420B0A7D" w14:textId="77777777" w:rsidR="00273B83" w:rsidRPr="00273B83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14:paraId="3C9E4077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E1BF404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9076A1" w14:paraId="7B62C091" w14:textId="77777777" w:rsidTr="00E826EF">
        <w:tc>
          <w:tcPr>
            <w:tcW w:w="4673" w:type="dxa"/>
            <w:vAlign w:val="center"/>
          </w:tcPr>
          <w:p w14:paraId="3FD8D8CA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14:paraId="7D01A455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30A40BF" w14:textId="77777777" w:rsidR="00273B83" w:rsidRPr="00273B83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</w:tbl>
    <w:p w14:paraId="7EB5F421" w14:textId="77777777" w:rsidR="00273B83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208260" w14:textId="77777777" w:rsidR="001E20C1" w:rsidRPr="00273B83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852A1BF" w14:textId="3D3F57DB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5835A0DA" w14:textId="77777777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151416D3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EBC487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рој бодова </w:t>
            </w:r>
          </w:p>
        </w:tc>
      </w:tr>
      <w:tr w:rsidR="00273B83" w:rsidRPr="00273B83" w14:paraId="24D93101" w14:textId="77777777" w:rsidTr="00E826EF">
        <w:trPr>
          <w:trHeight w:val="354"/>
        </w:trPr>
        <w:tc>
          <w:tcPr>
            <w:tcW w:w="6204" w:type="dxa"/>
          </w:tcPr>
          <w:p w14:paraId="1C68A2F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>До 30 дана</w:t>
            </w:r>
          </w:p>
        </w:tc>
        <w:tc>
          <w:tcPr>
            <w:tcW w:w="3260" w:type="dxa"/>
          </w:tcPr>
          <w:p w14:paraId="753F9F8F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273B83" w:rsidRPr="00273B83" w14:paraId="7BA472D8" w14:textId="77777777" w:rsidTr="00E826EF">
        <w:trPr>
          <w:trHeight w:val="354"/>
        </w:trPr>
        <w:tc>
          <w:tcPr>
            <w:tcW w:w="6204" w:type="dxa"/>
          </w:tcPr>
          <w:p w14:paraId="3B39B72D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 – 45 дана</w:t>
            </w:r>
          </w:p>
        </w:tc>
        <w:tc>
          <w:tcPr>
            <w:tcW w:w="3260" w:type="dxa"/>
          </w:tcPr>
          <w:p w14:paraId="3034FB96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273B83" w:rsidRPr="00273B83" w14:paraId="2C7847BA" w14:textId="77777777" w:rsidTr="00E826EF">
        <w:trPr>
          <w:trHeight w:val="343"/>
        </w:trPr>
        <w:tc>
          <w:tcPr>
            <w:tcW w:w="6204" w:type="dxa"/>
          </w:tcPr>
          <w:p w14:paraId="6ED6C200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 – 60 дана</w:t>
            </w:r>
          </w:p>
        </w:tc>
        <w:tc>
          <w:tcPr>
            <w:tcW w:w="3260" w:type="dxa"/>
          </w:tcPr>
          <w:p w14:paraId="3FDD6BA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273B83" w:rsidRPr="00273B83" w14:paraId="1E3919C5" w14:textId="77777777" w:rsidTr="00E826EF">
        <w:trPr>
          <w:trHeight w:val="354"/>
        </w:trPr>
        <w:tc>
          <w:tcPr>
            <w:tcW w:w="6204" w:type="dxa"/>
          </w:tcPr>
          <w:p w14:paraId="1D6484C9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1 – 75 дана</w:t>
            </w:r>
          </w:p>
        </w:tc>
        <w:tc>
          <w:tcPr>
            <w:tcW w:w="3260" w:type="dxa"/>
          </w:tcPr>
          <w:p w14:paraId="3446E12C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273B83" w:rsidRPr="00273B83" w14:paraId="7704F4BE" w14:textId="77777777" w:rsidTr="00E826EF">
        <w:trPr>
          <w:trHeight w:val="354"/>
        </w:trPr>
        <w:tc>
          <w:tcPr>
            <w:tcW w:w="6204" w:type="dxa"/>
          </w:tcPr>
          <w:p w14:paraId="0F9E6AAB" w14:textId="77777777" w:rsidR="00273B83" w:rsidRPr="00273B83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ко 75 дана</w:t>
            </w:r>
          </w:p>
        </w:tc>
        <w:tc>
          <w:tcPr>
            <w:tcW w:w="3260" w:type="dxa"/>
          </w:tcPr>
          <w:p w14:paraId="4B6EDC44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</w:tbl>
    <w:p w14:paraId="44D9D1A2" w14:textId="534D1665" w:rsidR="00273B83" w:rsidRPr="00273B83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Укупан број бодова који може добити подносилац пријаве је 100.</w:t>
      </w:r>
    </w:p>
    <w:p w14:paraId="734C1F72" w14:textId="4D1D22B1" w:rsidR="00273B83" w:rsidRPr="00273B83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273B83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осам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="00126C2F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Pr="00273B83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3E7E7FC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12BB7F8C" w14:textId="2AC4F711" w:rsidR="00273B83" w:rsidRPr="00B422DC" w:rsidRDefault="00B422DC" w:rsidP="00B422DC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422DC">
        <w:rPr>
          <w:rFonts w:ascii="Times New Roman" w:hAnsi="Times New Roman" w:cs="Times New Roman"/>
          <w:sz w:val="24"/>
          <w:szCs w:val="24"/>
          <w:lang w:val="ru-RU"/>
        </w:rPr>
        <w:t>Критеријум „Цене к</w:t>
      </w:r>
      <w:r w:rsidRPr="00B422DC">
        <w:rPr>
          <w:rFonts w:ascii="Times New Roman" w:hAnsi="Times New Roman" w:cs="Times New Roman"/>
          <w:sz w:val="24"/>
          <w:szCs w:val="24"/>
          <w:lang w:val="sr-Cyrl-RS"/>
        </w:rPr>
        <w:t>љ</w:t>
      </w:r>
      <w:r w:rsidR="00273B83" w:rsidRPr="00B422DC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различит је за сваку од </w:t>
      </w:r>
      <w:r w:rsidR="00D920E5" w:rsidRPr="00B422DC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 w:rsidRPr="00B422DC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="00273B83" w:rsidRPr="00B422DC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="00273B83" w:rsidRPr="00B422DC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="00273B83" w:rsidRPr="00B422DC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18DEE6" w14:textId="77777777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ED0459C" w14:textId="4D5B3FEF" w:rsidR="00273B83" w:rsidRPr="00273B83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>
        <w:rPr>
          <w:rFonts w:ascii="Times New Roman" w:hAnsi="Times New Roman" w:cs="Times New Roman"/>
          <w:sz w:val="24"/>
          <w:szCs w:val="24"/>
          <w:lang w:val="ru-RU"/>
        </w:rPr>
        <w:t xml:space="preserve"> - 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126C2F" w:rsidRPr="00126C2F">
        <w:rPr>
          <w:rFonts w:ascii="Times New Roman" w:hAnsi="Times New Roman" w:cs="Times New Roman"/>
          <w:sz w:val="24"/>
          <w:szCs w:val="24"/>
          <w:lang w:val="ru-RU"/>
        </w:rPr>
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D709E6" w:rsidRPr="00D709E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273B83" w14:paraId="62D237B0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70B36FB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4915B2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273B83" w:rsidRPr="009076A1" w14:paraId="56DB74EB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35AF359A" w14:textId="4F97C02A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</w:t>
            </w:r>
            <w:r w:rsidR="00E96382"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89629BB" w14:textId="77777777" w:rsidR="00E96382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1DA8268B" w14:textId="13CBD6C3" w:rsidR="00273B83" w:rsidRPr="00273B83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 w:rsidR="00E96382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273B83" w:rsidRPr="009076A1" w14:paraId="3DF8D535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3C212DB8" w14:textId="6E4553B5" w:rsidR="00273B83" w:rsidRPr="00126C2F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>Набавка и уградња д</w:t>
            </w:r>
            <w:r w:rsidRPr="009076A1">
              <w:rPr>
                <w:rFonts w:ascii="Times New Roman" w:hAnsi="Times New Roman" w:cs="Times New Roman"/>
                <w:lang w:val="ru-RU"/>
              </w:rPr>
              <w:t>вокрилн</w:t>
            </w:r>
            <w:r>
              <w:rPr>
                <w:rFonts w:ascii="Times New Roman" w:hAnsi="Times New Roman" w:cs="Times New Roman"/>
                <w:lang w:val="ru-RU"/>
              </w:rPr>
              <w:t>ог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ПВЦ прозор</w:t>
            </w:r>
            <w:r>
              <w:rPr>
                <w:rFonts w:ascii="Times New Roman" w:hAnsi="Times New Roman" w:cs="Times New Roman"/>
                <w:lang w:val="ru-RU"/>
              </w:rPr>
              <w:t>а димензија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400 </w:t>
            </w:r>
            <w:r w:rsidRPr="006C663A">
              <w:rPr>
                <w:rFonts w:ascii="Times New Roman" w:hAnsi="Times New Roman" w:cs="Times New Roman"/>
              </w:rPr>
              <w:t>x</w:t>
            </w:r>
            <w:r w:rsidRPr="009076A1">
              <w:rPr>
                <w:rFonts w:ascii="Times New Roman" w:hAnsi="Times New Roman" w:cs="Times New Roman"/>
                <w:lang w:val="ru-RU"/>
              </w:rPr>
              <w:t xml:space="preserve"> 1000 </w:t>
            </w:r>
            <w:r w:rsidRPr="006C663A">
              <w:rPr>
                <w:rFonts w:ascii="Times New Roman" w:hAnsi="Times New Roman" w:cs="Times New Roman"/>
              </w:rPr>
              <w:t>mm</w:t>
            </w:r>
            <w:r>
              <w:rPr>
                <w:rFonts w:ascii="Times New Roman" w:hAnsi="Times New Roman" w:cs="Times New Roman"/>
                <w:lang w:val="sr-Cyrl-CS"/>
              </w:rPr>
              <w:t xml:space="preserve"> – боја оквира бела. У оквиру цене навести и цену</w:t>
            </w:r>
            <w:r>
              <w:t xml:space="preserve"> 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окапнице, прозорске даске, </w:t>
            </w:r>
            <w:r w:rsidRPr="009076A1">
              <w:rPr>
                <w:rFonts w:ascii="Times New Roman" w:hAnsi="Times New Roman" w:cs="Times New Roman"/>
                <w:lang w:val="ru-RU"/>
              </w:rPr>
              <w:t>ПВЦ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ролетне</w:t>
            </w:r>
            <w:r>
              <w:rPr>
                <w:rFonts w:ascii="Times New Roman" w:hAnsi="Times New Roman" w:cs="Times New Roman"/>
                <w:lang w:val="sr-Cyrl-CS"/>
              </w:rPr>
              <w:t xml:space="preserve">, </w:t>
            </w:r>
            <w:r w:rsidRPr="00126C2F">
              <w:rPr>
                <w:rFonts w:ascii="Times New Roman" w:hAnsi="Times New Roman" w:cs="Times New Roman"/>
                <w:lang w:val="sr-Cyrl-CS"/>
              </w:rPr>
              <w:t>обрад</w:t>
            </w:r>
            <w:r>
              <w:rPr>
                <w:rFonts w:ascii="Times New Roman" w:hAnsi="Times New Roman" w:cs="Times New Roman"/>
                <w:lang w:val="sr-Cyrl-CS"/>
              </w:rPr>
              <w:t>е</w:t>
            </w:r>
            <w:r w:rsidRPr="00126C2F">
              <w:rPr>
                <w:rFonts w:ascii="Times New Roman" w:hAnsi="Times New Roman" w:cs="Times New Roman"/>
                <w:lang w:val="sr-Cyrl-CS"/>
              </w:rPr>
              <w:t xml:space="preserve"> око прозорa гипс-картон плочама, глетовање, обрада ивица и кречење око прозора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FE3B738" w14:textId="77777777" w:rsidR="00273B83" w:rsidRPr="00273B83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C5E3443" w14:textId="77777777" w:rsidR="00273B83" w:rsidRPr="009076A1" w:rsidRDefault="00273B83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CAA786B" w14:textId="4E68B940" w:rsidR="00273B83" w:rsidRPr="00273B83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A0CE0" w:rsidRPr="008A0CE0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273B83" w14:paraId="71E2C4C7" w14:textId="77777777" w:rsidTr="00C06BF7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319F74A" w14:textId="77777777" w:rsidR="008A0CE0" w:rsidRPr="00273B83" w:rsidRDefault="008A0CE0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6309C22" w14:textId="77777777" w:rsidR="008A0CE0" w:rsidRPr="00273B83" w:rsidRDefault="008A0CE0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8A0CE0" w:rsidRPr="009076A1" w14:paraId="0274D8A1" w14:textId="77777777" w:rsidTr="00C06BF7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3A3ECDF" w14:textId="77777777" w:rsidR="008A0CE0" w:rsidRPr="00273B83" w:rsidRDefault="008A0CE0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62C2F41C" w14:textId="77777777" w:rsidR="008A0CE0" w:rsidRDefault="008A0CE0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6C1BD2DA" w14:textId="77777777" w:rsidR="008A0CE0" w:rsidRPr="00273B83" w:rsidRDefault="008A0CE0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8A0CE0" w:rsidRPr="009076A1" w14:paraId="490DE9A0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57A74D76" w14:textId="2B31DD7A" w:rsidR="008A0CE0" w:rsidRPr="00094CF5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>и израда</w:t>
            </w:r>
            <w:r>
              <w:rPr>
                <w:rFonts w:ascii="Times New Roman" w:hAnsi="Times New Roman" w:cs="Times New Roman"/>
                <w:lang w:val="ru-RU"/>
              </w:rPr>
              <w:t xml:space="preserve"> фасаде</w:t>
            </w:r>
            <w:r w:rsidR="00DF11E0">
              <w:rPr>
                <w:rFonts w:ascii="Times New Roman" w:hAnsi="Times New Roman" w:cs="Times New Roman"/>
                <w:lang w:val="ru-RU"/>
              </w:rPr>
              <w:t xml:space="preserve"> са свим елементима која укључује и</w:t>
            </w:r>
            <w:r>
              <w:rPr>
                <w:rFonts w:ascii="Times New Roman" w:hAnsi="Times New Roman" w:cs="Times New Roman"/>
                <w:lang w:val="ru-RU"/>
              </w:rPr>
              <w:t xml:space="preserve"> термичк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изолациј</w:t>
            </w:r>
            <w:r w:rsidR="00DF11E0">
              <w:rPr>
                <w:rFonts w:ascii="Times New Roman" w:hAnsi="Times New Roman" w:cs="Times New Roman"/>
                <w:lang w:val="ru-RU"/>
              </w:rPr>
              <w:t>у</w:t>
            </w:r>
            <w:r>
              <w:rPr>
                <w:rFonts w:ascii="Times New Roman" w:hAnsi="Times New Roman" w:cs="Times New Roman"/>
                <w:lang w:val="ru-RU"/>
              </w:rPr>
              <w:t xml:space="preserve"> од минералне вуне дебљине 10 </w:t>
            </w:r>
            <w:r>
              <w:rPr>
                <w:rFonts w:ascii="Times New Roman" w:hAnsi="Times New Roman" w:cs="Times New Roman"/>
                <w:lang w:val="en-US"/>
              </w:rPr>
              <w:t xml:space="preserve">cm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85391D1" w14:textId="77777777" w:rsidR="008A0CE0" w:rsidRPr="00273B83" w:rsidRDefault="008A0CE0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2357DEEA" w14:textId="77777777" w:rsidR="008A0CE0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3BBB69E" w14:textId="78D3BF2D" w:rsidR="00273B83" w:rsidRPr="00094CF5" w:rsidRDefault="00273B83" w:rsidP="00094C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-П</w:t>
      </w:r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стављање и набавка материјала за  термичку изолацију испод кровног покривача за породичне куће</w:t>
      </w:r>
      <w:r w:rsidR="00094C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4CF5" w:rsidRPr="00094CF5">
        <w:rPr>
          <w:rFonts w:ascii="Times New Roman" w:hAnsi="Times New Roman" w:cs="Times New Roman"/>
          <w:sz w:val="24"/>
          <w:szCs w:val="24"/>
          <w:lang w:val="en-US"/>
        </w:rPr>
        <w:t>Ова мера може обухватити, у случају да је оштећен кровни покривач и хидроизолациони кровни систем, грађевинске радове на замени хидроизолације и других слојева кровног покривача, као и лимарске радове, али не и радове на замени конструктивних елемената кров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94CF5" w:rsidRPr="00273B83" w14:paraId="240CB876" w14:textId="77777777" w:rsidTr="00C06BF7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93AD91A" w14:textId="77777777" w:rsidR="00094CF5" w:rsidRPr="00273B83" w:rsidRDefault="00094CF5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1A78E58" w14:textId="77777777" w:rsidR="00094CF5" w:rsidRPr="00273B83" w:rsidRDefault="00094CF5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094CF5" w:rsidRPr="009076A1" w14:paraId="7103D82A" w14:textId="77777777" w:rsidTr="00C06BF7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D4F53" w14:textId="77777777" w:rsidR="00094CF5" w:rsidRPr="00273B83" w:rsidRDefault="00094CF5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A8EF6D" w14:textId="77777777" w:rsidR="00094CF5" w:rsidRDefault="00094CF5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FF6255B" w14:textId="77777777" w:rsidR="00094CF5" w:rsidRPr="00273B83" w:rsidRDefault="00094CF5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094CF5" w:rsidRPr="009076A1" w14:paraId="36CD1877" w14:textId="77777777" w:rsidTr="00C06BF7">
        <w:trPr>
          <w:trHeight w:val="519"/>
        </w:trPr>
        <w:tc>
          <w:tcPr>
            <w:tcW w:w="6204" w:type="dxa"/>
            <w:shd w:val="clear" w:color="auto" w:fill="auto"/>
          </w:tcPr>
          <w:p w14:paraId="0963302C" w14:textId="60AA157A" w:rsidR="00094CF5" w:rsidRPr="00094CF5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материјала </w:t>
            </w:r>
            <w:r w:rsidRPr="008A0CE0">
              <w:rPr>
                <w:rFonts w:ascii="Times New Roman" w:hAnsi="Times New Roman" w:cs="Times New Roman"/>
                <w:lang w:val="ru-RU"/>
              </w:rPr>
              <w:t xml:space="preserve">и </w:t>
            </w:r>
            <w:r>
              <w:rPr>
                <w:rFonts w:ascii="Times New Roman" w:hAnsi="Times New Roman" w:cs="Times New Roman"/>
                <w:lang w:val="ru-RU"/>
              </w:rPr>
              <w:t xml:space="preserve">постављање термичке изолације од минералне вуне дебљине 15 </w:t>
            </w:r>
            <w:r>
              <w:rPr>
                <w:rFonts w:ascii="Times New Roman" w:hAnsi="Times New Roman" w:cs="Times New Roman"/>
                <w:lang w:val="en-US"/>
              </w:rPr>
              <w:t>cm</w:t>
            </w:r>
            <w:r>
              <w:rPr>
                <w:rFonts w:ascii="Times New Roman" w:hAnsi="Times New Roman" w:cs="Times New Roman"/>
                <w:lang w:val="sr-Cyrl-CS"/>
              </w:rPr>
              <w:t xml:space="preserve"> на таваницу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по m</w:t>
            </w:r>
            <w:r w:rsidRPr="008A0CE0">
              <w:rPr>
                <w:rFonts w:ascii="Times New Roman" w:hAnsi="Times New Roman" w:cs="Times New Roman"/>
                <w:vertAlign w:val="superscript"/>
                <w:lang w:val="sr-Cyrl-CS"/>
              </w:rPr>
              <w:t>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D3BB64A" w14:textId="77777777" w:rsidR="00094CF5" w:rsidRPr="00273B83" w:rsidRDefault="00094CF5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A98C992" w14:textId="77777777" w:rsidR="00094CF5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1028D74" w14:textId="42FB2F58" w:rsidR="00273B83" w:rsidRPr="00D920E5" w:rsidRDefault="00273B83" w:rsidP="00273B8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="00D92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0E5" w:rsidRPr="00D920E5">
        <w:rPr>
          <w:rFonts w:ascii="Times New Roman" w:hAnsi="Times New Roman" w:cs="Times New Roman"/>
          <w:sz w:val="24"/>
          <w:szCs w:val="24"/>
          <w:lang w:val="en-US"/>
        </w:rPr>
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06C32CE" w14:textId="77777777" w:rsidTr="00C06BF7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C23F51E" w14:textId="77777777" w:rsidR="00D920E5" w:rsidRPr="00273B83" w:rsidRDefault="00D920E5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7F4AFA" w14:textId="77777777" w:rsidR="00D920E5" w:rsidRPr="00273B83" w:rsidRDefault="00D920E5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9076A1" w14:paraId="7FED6F7C" w14:textId="77777777" w:rsidTr="00C06BF7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1E60ED0" w14:textId="77777777" w:rsidR="00D920E5" w:rsidRPr="00273B83" w:rsidRDefault="00D920E5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1D2EC58" w14:textId="77777777" w:rsidR="00D920E5" w:rsidRDefault="00D920E5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3C1E14F" w14:textId="77777777" w:rsidR="00D920E5" w:rsidRPr="00273B83" w:rsidRDefault="00D920E5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9076A1" w14:paraId="69E25491" w14:textId="77777777" w:rsidTr="00C06BF7">
        <w:trPr>
          <w:trHeight w:val="519"/>
        </w:trPr>
        <w:tc>
          <w:tcPr>
            <w:tcW w:w="6204" w:type="dxa"/>
            <w:shd w:val="clear" w:color="auto" w:fill="auto"/>
          </w:tcPr>
          <w:p w14:paraId="52DAD571" w14:textId="4A434FD8" w:rsidR="00D920E5" w:rsidRPr="00D920E5" w:rsidRDefault="00D920E5" w:rsidP="00C06BF7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конвенционалног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>на природни гас</w:t>
            </w:r>
            <w:r>
              <w:rPr>
                <w:rFonts w:ascii="Times New Roman" w:hAnsi="Times New Roman" w:cs="Times New Roman"/>
                <w:lang w:val="ru-RU"/>
              </w:rPr>
              <w:t xml:space="preserve">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03B3162" w14:textId="77777777" w:rsidR="00D920E5" w:rsidRPr="00273B83" w:rsidRDefault="00D920E5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7FF7AC6" w14:textId="77777777" w:rsidR="00273B83" w:rsidRPr="00273B83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0E97B1" w14:textId="38080B11" w:rsidR="00D920E5" w:rsidRPr="00D920E5" w:rsidRDefault="00D920E5" w:rsidP="00D920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FC4A03">
        <w:rPr>
          <w:rFonts w:ascii="Times New Roman" w:hAnsi="Times New Roman" w:cs="Times New Roman"/>
          <w:sz w:val="24"/>
          <w:szCs w:val="24"/>
          <w:lang w:val="ru-RU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D920E5">
        <w:rPr>
          <w:rFonts w:ascii="Times New Roman" w:hAnsi="Times New Roman" w:cs="Times New Roman"/>
          <w:sz w:val="24"/>
          <w:szCs w:val="24"/>
          <w:lang w:val="en-US"/>
        </w:rPr>
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, станов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273B83" w14:paraId="72A09F29" w14:textId="77777777" w:rsidTr="00C06BF7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1DE0869" w14:textId="77777777" w:rsidR="00D920E5" w:rsidRPr="00273B83" w:rsidRDefault="00D920E5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1DF59D4F" w14:textId="77777777" w:rsidR="00D920E5" w:rsidRPr="00273B83" w:rsidRDefault="00D920E5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9076A1" w14:paraId="05D70069" w14:textId="77777777" w:rsidTr="00C06BF7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6E255" w14:textId="77777777" w:rsidR="00D920E5" w:rsidRPr="00273B83" w:rsidRDefault="00D920E5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E2582DC" w14:textId="77777777" w:rsidR="00D920E5" w:rsidRDefault="00D920E5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01A23AB" w14:textId="77777777" w:rsidR="00D920E5" w:rsidRPr="00273B83" w:rsidRDefault="00D920E5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D920E5" w:rsidRPr="009076A1" w14:paraId="1D5FBA34" w14:textId="77777777" w:rsidTr="00C06BF7">
        <w:trPr>
          <w:trHeight w:val="519"/>
        </w:trPr>
        <w:tc>
          <w:tcPr>
            <w:tcW w:w="6204" w:type="dxa"/>
            <w:shd w:val="clear" w:color="auto" w:fill="auto"/>
          </w:tcPr>
          <w:p w14:paraId="243772D8" w14:textId="6B2EB6FF" w:rsidR="00D920E5" w:rsidRPr="00D920E5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котла </w:t>
            </w:r>
            <w:r w:rsidRPr="00D920E5">
              <w:rPr>
                <w:rFonts w:ascii="Times New Roman" w:hAnsi="Times New Roman" w:cs="Times New Roman"/>
                <w:lang w:val="ru-RU"/>
              </w:rPr>
              <w:t xml:space="preserve">на </w:t>
            </w:r>
            <w:r>
              <w:rPr>
                <w:rFonts w:ascii="Times New Roman" w:hAnsi="Times New Roman" w:cs="Times New Roman"/>
                <w:lang w:val="ru-RU"/>
              </w:rPr>
              <w:t xml:space="preserve">пелет капацитета </w:t>
            </w:r>
            <w:r>
              <w:rPr>
                <w:rFonts w:ascii="Times New Roman" w:hAnsi="Times New Roman" w:cs="Times New Roman"/>
                <w:lang w:val="sr-Latn-CS"/>
              </w:rPr>
              <w:t>20</w:t>
            </w:r>
            <w:r>
              <w:rPr>
                <w:rFonts w:ascii="Times New Roman" w:hAnsi="Times New Roman" w:cs="Times New Roman"/>
                <w:lang w:val="sr-Cyrl-CS"/>
              </w:rPr>
              <w:t xml:space="preserve"> </w:t>
            </w:r>
            <w:r>
              <w:rPr>
                <w:rFonts w:ascii="Times New Roman" w:hAnsi="Times New Roman" w:cs="Times New Roman"/>
                <w:lang w:val="sr-Latn-C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E3DA13E" w14:textId="77777777" w:rsidR="00D920E5" w:rsidRPr="00273B83" w:rsidRDefault="00D920E5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45CEECF" w14:textId="77777777" w:rsidR="00FC4A03" w:rsidRDefault="00FC4A03" w:rsidP="00D920E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CDFD64F" w14:textId="083344A6" w:rsidR="00D920E5" w:rsidRDefault="009006A6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="00CF7DD8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>
        <w:rPr>
          <w:rFonts w:ascii="Times New Roman" w:eastAsia="Calibri" w:hAnsi="Times New Roman" w:cs="Times New Roman"/>
          <w:sz w:val="24"/>
          <w:szCs w:val="24"/>
          <w:lang w:val="sr-Cyrl-CS"/>
        </w:rPr>
        <w:t>З</w:t>
      </w:r>
      <w:r w:rsidR="00D920E5" w:rsidRPr="00D709E6">
        <w:rPr>
          <w:rFonts w:ascii="Times New Roman" w:eastAsia="Calibri" w:hAnsi="Times New Roman" w:cs="Times New Roman"/>
          <w:sz w:val="24"/>
          <w:szCs w:val="24"/>
          <w:lang w:val="sr-Cyrl-CS"/>
        </w:rPr>
        <w:t>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9006A6" w:rsidRPr="00273B83" w14:paraId="6280AA04" w14:textId="77777777" w:rsidTr="00C06BF7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DECA1AE" w14:textId="77777777" w:rsidR="009006A6" w:rsidRPr="00273B83" w:rsidRDefault="009006A6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lastRenderedPageBreak/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037A89" w14:textId="77777777" w:rsidR="009006A6" w:rsidRPr="00273B83" w:rsidRDefault="009006A6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9006A6" w:rsidRPr="009076A1" w14:paraId="64C1E5B2" w14:textId="77777777" w:rsidTr="00C06BF7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D0749E5" w14:textId="77777777" w:rsidR="009006A6" w:rsidRPr="00273B83" w:rsidRDefault="009006A6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1BAACC5B" w14:textId="77777777" w:rsidR="009006A6" w:rsidRDefault="009006A6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26E83C6" w14:textId="77777777" w:rsidR="009006A6" w:rsidRPr="00273B83" w:rsidRDefault="009006A6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9006A6" w:rsidRPr="009076A1" w14:paraId="7228E6C9" w14:textId="77777777" w:rsidTr="00C06BF7">
        <w:trPr>
          <w:trHeight w:val="519"/>
        </w:trPr>
        <w:tc>
          <w:tcPr>
            <w:tcW w:w="6204" w:type="dxa"/>
            <w:shd w:val="clear" w:color="auto" w:fill="auto"/>
          </w:tcPr>
          <w:p w14:paraId="7D95C24B" w14:textId="35694957" w:rsidR="009006A6" w:rsidRPr="00CF7DD8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инсталациј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>циркулационе пумпе са променљивим бројем обртаја,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ru-RU"/>
              </w:rPr>
              <w:t xml:space="preserve">за </w:t>
            </w:r>
            <w:r w:rsidR="00CF7DD8">
              <w:rPr>
                <w:rFonts w:ascii="Times New Roman" w:hAnsi="Times New Roman" w:cs="Times New Roman"/>
                <w:lang w:val="sr-Cyrl-CS"/>
              </w:rPr>
              <w:t>проток 1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m3/h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="00CF7DD8">
              <w:rPr>
                <w:rFonts w:ascii="Times New Roman" w:hAnsi="Times New Roman" w:cs="Times New Roman"/>
                <w:lang w:val="sr-Cyrl-CS"/>
              </w:rPr>
              <w:t>напор 50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 kPa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 (тип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Grundfos alpha, </w:t>
            </w:r>
            <w:r w:rsidR="00DF11E0">
              <w:rPr>
                <w:rFonts w:ascii="Times New Roman" w:hAnsi="Times New Roman" w:cs="Times New Roman"/>
                <w:lang w:val="en-US"/>
              </w:rPr>
              <w:t xml:space="preserve">Willo </w:t>
            </w:r>
            <w:r w:rsidR="00CF7DD8">
              <w:rPr>
                <w:rFonts w:ascii="Times New Roman" w:hAnsi="Times New Roman" w:cs="Times New Roman"/>
                <w:lang w:val="en-US"/>
              </w:rPr>
              <w:t xml:space="preserve">Yonos </w:t>
            </w:r>
            <w:r w:rsidR="00CF7DD8">
              <w:rPr>
                <w:rFonts w:ascii="Times New Roman" w:hAnsi="Times New Roman" w:cs="Times New Roman"/>
                <w:lang w:val="sr-Cyrl-CS"/>
              </w:rPr>
              <w:t xml:space="preserve">и др)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54BA5EA" w14:textId="77777777" w:rsidR="009006A6" w:rsidRPr="00273B83" w:rsidRDefault="009006A6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2ABBC145" w14:textId="77777777" w:rsidTr="00C06BF7">
        <w:trPr>
          <w:trHeight w:val="519"/>
        </w:trPr>
        <w:tc>
          <w:tcPr>
            <w:tcW w:w="6204" w:type="dxa"/>
            <w:shd w:val="clear" w:color="auto" w:fill="auto"/>
          </w:tcPr>
          <w:p w14:paraId="6C3AE037" w14:textId="39CDE4A2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>ч</w:t>
            </w:r>
            <w:r>
              <w:rPr>
                <w:rFonts w:ascii="Times New Roman" w:hAnsi="Times New Roman" w:cs="Times New Roman"/>
                <w:lang w:val="ru-RU"/>
              </w:rPr>
              <w:t>еличног панелног радиј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9B89F15" w14:textId="77777777" w:rsidR="00CF7DD8" w:rsidRPr="00273B83" w:rsidRDefault="00CF7DD8" w:rsidP="00C06BF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048B1D72" w14:textId="77777777" w:rsidTr="00C06BF7">
        <w:trPr>
          <w:trHeight w:val="519"/>
        </w:trPr>
        <w:tc>
          <w:tcPr>
            <w:tcW w:w="6204" w:type="dxa"/>
            <w:shd w:val="clear" w:color="auto" w:fill="auto"/>
          </w:tcPr>
          <w:p w14:paraId="7303BF47" w14:textId="24D49597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CS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Набавка и  уградња 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lang w:val="sr-Cyrl-CS"/>
              </w:rPr>
              <w:t xml:space="preserve">радијаторског вентила са термоглавом, </w:t>
            </w:r>
            <w:r>
              <w:rPr>
                <w:rFonts w:ascii="Times New Roman" w:hAnsi="Times New Roman" w:cs="Times New Roman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1CDF05D" w14:textId="77777777" w:rsidR="00CF7DD8" w:rsidRPr="00273B83" w:rsidRDefault="00CF7DD8" w:rsidP="00C06BF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9076A1" w14:paraId="726ED8B7" w14:textId="77777777" w:rsidTr="00C06BF7">
        <w:trPr>
          <w:trHeight w:val="519"/>
        </w:trPr>
        <w:tc>
          <w:tcPr>
            <w:tcW w:w="6204" w:type="dxa"/>
            <w:shd w:val="clear" w:color="auto" w:fill="auto"/>
          </w:tcPr>
          <w:p w14:paraId="128498FC" w14:textId="67A94F55" w:rsidR="00CF7DD8" w:rsidRP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Број бодова за сваки од производа је  максимално </w:t>
            </w:r>
            <w:r w:rsidRPr="00CF7DD8">
              <w:rPr>
                <w:rFonts w:ascii="Times New Roman" w:hAnsi="Times New Roman" w:cs="Times New Roman"/>
                <w:b/>
                <w:lang w:val="sr-Latn-CS"/>
              </w:rPr>
              <w:t>20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. </w:t>
            </w:r>
          </w:p>
          <w:p w14:paraId="50AD3F52" w14:textId="03EDC521" w:rsidR="00CF7DD8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 xml:space="preserve">Укупан број бодова је максимално </w:t>
            </w:r>
            <w:r w:rsidRPr="00CF7DD8">
              <w:rPr>
                <w:rFonts w:ascii="Times New Roman" w:hAnsi="Times New Roman" w:cs="Times New Roman"/>
                <w:b/>
                <w:lang w:val="ru-RU"/>
              </w:rPr>
              <w:t>60.</w:t>
            </w:r>
            <w:r w:rsidRPr="00CF7DD8">
              <w:rPr>
                <w:rFonts w:ascii="Times New Roman" w:hAnsi="Times New Roman" w:cs="Times New Roman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1631D7C" w14:textId="77777777" w:rsidR="00CF7DD8" w:rsidRPr="00273B83" w:rsidRDefault="00CF7DD8" w:rsidP="00C06BF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98C7EE4" w14:textId="77777777" w:rsidR="009006A6" w:rsidRPr="00273B83" w:rsidRDefault="009006A6" w:rsidP="00273B8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B948B5" w14:textId="56C252A7"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 и уградње топлотних пумпи и пратеће инсталације грејног система (грејач простора или комбиновани грејач) за породичне кућ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14D31282" w14:textId="77777777" w:rsidTr="00C06BF7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926EBF2" w14:textId="77777777" w:rsidR="00CF7DD8" w:rsidRPr="00273B83" w:rsidRDefault="00CF7DD8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0536727F" w14:textId="77777777" w:rsidR="00CF7DD8" w:rsidRPr="00273B83" w:rsidRDefault="00CF7DD8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9076A1" w14:paraId="34C1B33F" w14:textId="77777777" w:rsidTr="00C06BF7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079CAB0" w14:textId="77777777" w:rsidR="00CF7DD8" w:rsidRPr="00273B83" w:rsidRDefault="00CF7DD8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B618406" w14:textId="77777777" w:rsidR="00CF7DD8" w:rsidRDefault="00CF7DD8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712BBF6" w14:textId="77777777" w:rsidR="00CF7DD8" w:rsidRPr="00273B83" w:rsidRDefault="00CF7DD8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9076A1" w14:paraId="5F5C65EA" w14:textId="77777777" w:rsidTr="00C06BF7">
        <w:trPr>
          <w:trHeight w:val="519"/>
        </w:trPr>
        <w:tc>
          <w:tcPr>
            <w:tcW w:w="6204" w:type="dxa"/>
            <w:shd w:val="clear" w:color="auto" w:fill="auto"/>
          </w:tcPr>
          <w:p w14:paraId="06063A6D" w14:textId="6C4256E9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топлотн</w:t>
            </w:r>
            <w:r>
              <w:rPr>
                <w:rFonts w:ascii="Times New Roman" w:hAnsi="Times New Roman" w:cs="Times New Roman"/>
                <w:lang w:val="sr-Latn-CS"/>
              </w:rPr>
              <w:t>e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пумп</w:t>
            </w:r>
            <w:r>
              <w:rPr>
                <w:rFonts w:ascii="Times New Roman" w:hAnsi="Times New Roman" w:cs="Times New Roman"/>
                <w:lang w:val="sr-Latn-CS"/>
              </w:rPr>
              <w:t xml:space="preserve">e </w:t>
            </w:r>
            <w:r>
              <w:rPr>
                <w:rFonts w:ascii="Times New Roman" w:hAnsi="Times New Roman" w:cs="Times New Roman"/>
                <w:lang w:val="sr-Cyrl-CS"/>
              </w:rPr>
              <w:t>ваздух – вода</w:t>
            </w:r>
            <w:r w:rsidR="00FC4A03">
              <w:rPr>
                <w:rFonts w:ascii="Times New Roman" w:hAnsi="Times New Roman" w:cs="Times New Roman"/>
                <w:lang w:val="sr-Cyrl-CS"/>
              </w:rPr>
              <w:t>,</w:t>
            </w:r>
            <w:r>
              <w:rPr>
                <w:rFonts w:ascii="Times New Roman" w:hAnsi="Times New Roman" w:cs="Times New Roman"/>
                <w:lang w:val="sr-Cyrl-CS"/>
              </w:rPr>
              <w:t xml:space="preserve"> капацитета грејања 7 </w:t>
            </w:r>
            <w:r>
              <w:rPr>
                <w:rFonts w:ascii="Times New Roman" w:hAnsi="Times New Roman" w:cs="Times New Roman"/>
                <w:lang w:val="en-US"/>
              </w:rPr>
              <w:t>kW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7FC2677" w14:textId="77777777" w:rsidR="00CF7DD8" w:rsidRPr="00273B83" w:rsidRDefault="00CF7DD8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4FC6891" w14:textId="5A2907B7" w:rsidR="000A12C0" w:rsidRDefault="000A12C0" w:rsidP="00CB75D9">
      <w:pPr>
        <w:rPr>
          <w:rFonts w:ascii="Times New Roman" w:hAnsi="Times New Roman" w:cs="Times New Roman"/>
          <w:lang w:val="sr-Cyrl-RS"/>
        </w:rPr>
      </w:pPr>
    </w:p>
    <w:p w14:paraId="449EF900" w14:textId="2359ED0D" w:rsidR="00CF7DD8" w:rsidRPr="00D920E5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ра 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>Набавка и уградњ</w:t>
      </w:r>
      <w:r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CF7DD8">
        <w:rPr>
          <w:rFonts w:ascii="Times New Roman" w:hAnsi="Times New Roman" w:cs="Times New Roman"/>
          <w:sz w:val="24"/>
          <w:szCs w:val="24"/>
          <w:lang w:val="en-US"/>
        </w:rPr>
        <w:t xml:space="preserve">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273B83" w14:paraId="6DBB5AF4" w14:textId="77777777" w:rsidTr="00C06BF7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1C33E35" w14:textId="77777777" w:rsidR="00CF7DD8" w:rsidRPr="00273B83" w:rsidRDefault="00CF7DD8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A363C7D" w14:textId="77777777" w:rsidR="00CF7DD8" w:rsidRPr="00273B83" w:rsidRDefault="00CF7DD8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9076A1" w14:paraId="12359CE3" w14:textId="77777777" w:rsidTr="00C06BF7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479D30C9" w14:textId="77777777" w:rsidR="00CF7DD8" w:rsidRPr="00273B83" w:rsidRDefault="00CF7DD8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74656975" w14:textId="77777777" w:rsidR="00CF7DD8" w:rsidRDefault="00CF7DD8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718B908E" w14:textId="77777777" w:rsidR="00CF7DD8" w:rsidRPr="00273B83" w:rsidRDefault="00CF7DD8" w:rsidP="00C06BF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CF7DD8" w:rsidRPr="009076A1" w14:paraId="71D8BA39" w14:textId="77777777" w:rsidTr="00C06BF7">
        <w:trPr>
          <w:trHeight w:val="519"/>
        </w:trPr>
        <w:tc>
          <w:tcPr>
            <w:tcW w:w="6204" w:type="dxa"/>
            <w:shd w:val="clear" w:color="auto" w:fill="auto"/>
          </w:tcPr>
          <w:p w14:paraId="2DD06956" w14:textId="16EE3DF4" w:rsidR="00CF7DD8" w:rsidRPr="00CF7DD8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lang w:val="en-US"/>
              </w:rPr>
            </w:pPr>
            <w:r w:rsidRPr="00CF7DD8">
              <w:rPr>
                <w:rFonts w:ascii="Times New Roman" w:hAnsi="Times New Roman" w:cs="Times New Roman"/>
                <w:lang w:val="ru-RU"/>
              </w:rPr>
              <w:t>Набавка и уградњ</w:t>
            </w:r>
            <w:r>
              <w:rPr>
                <w:rFonts w:ascii="Times New Roman" w:hAnsi="Times New Roman" w:cs="Times New Roman"/>
                <w:lang w:val="ru-RU"/>
              </w:rPr>
              <w:t>а соларног</w:t>
            </w:r>
            <w:r w:rsidRPr="00CF7DD8">
              <w:rPr>
                <w:rFonts w:ascii="Times New Roman" w:hAnsi="Times New Roman" w:cs="Times New Roman"/>
                <w:lang w:val="ru-RU"/>
              </w:rPr>
              <w:t xml:space="preserve"> колектора у инсталацију за централ</w:t>
            </w:r>
            <w:r>
              <w:rPr>
                <w:rFonts w:ascii="Times New Roman" w:hAnsi="Times New Roman" w:cs="Times New Roman"/>
                <w:lang w:val="ru-RU"/>
              </w:rPr>
              <w:t>ну припрему потрошне топле воде капацитета акумулационог бојлера 200 литара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F65DCEA" w14:textId="77777777" w:rsidR="00CF7DD8" w:rsidRPr="00273B83" w:rsidRDefault="00CF7DD8" w:rsidP="00C06BF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319ECD1" w14:textId="77777777" w:rsidR="00CF7DD8" w:rsidRPr="00CB75D9" w:rsidRDefault="00CF7DD8" w:rsidP="00CB75D9">
      <w:pPr>
        <w:rPr>
          <w:rFonts w:ascii="Times New Roman" w:hAnsi="Times New Roman" w:cs="Times New Roman"/>
          <w:lang w:val="sr-Cyrl-RS"/>
        </w:rPr>
      </w:pPr>
    </w:p>
    <w:sectPr w:rsidR="00CF7DD8" w:rsidRPr="00CB7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97D08A" w14:textId="77777777" w:rsidR="00013673" w:rsidRDefault="00013673" w:rsidP="008A6F6C">
      <w:pPr>
        <w:spacing w:after="0" w:line="240" w:lineRule="auto"/>
      </w:pPr>
      <w:r>
        <w:separator/>
      </w:r>
    </w:p>
  </w:endnote>
  <w:endnote w:type="continuationSeparator" w:id="0">
    <w:p w14:paraId="4AA28356" w14:textId="77777777" w:rsidR="00013673" w:rsidRDefault="00013673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832623" w14:textId="77777777" w:rsidR="00013673" w:rsidRDefault="00013673" w:rsidP="008A6F6C">
      <w:pPr>
        <w:spacing w:after="0" w:line="240" w:lineRule="auto"/>
      </w:pPr>
      <w:r>
        <w:separator/>
      </w:r>
    </w:p>
  </w:footnote>
  <w:footnote w:type="continuationSeparator" w:id="0">
    <w:p w14:paraId="2DC4B8D9" w14:textId="77777777" w:rsidR="00013673" w:rsidRDefault="00013673" w:rsidP="008A6F6C">
      <w:pPr>
        <w:spacing w:after="0" w:line="240" w:lineRule="auto"/>
      </w:pPr>
      <w:r>
        <w:continuationSeparator/>
      </w:r>
    </w:p>
  </w:footnote>
  <w:footnote w:id="1">
    <w:p w14:paraId="01F7242A" w14:textId="77777777" w:rsidR="00C06BF7" w:rsidRPr="006F748D" w:rsidRDefault="00C06BF7" w:rsidP="00CB75D9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13673"/>
    <w:rsid w:val="000222AE"/>
    <w:rsid w:val="00023DD5"/>
    <w:rsid w:val="00053B09"/>
    <w:rsid w:val="00083281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85134"/>
    <w:rsid w:val="00392223"/>
    <w:rsid w:val="00392B0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506DC6"/>
    <w:rsid w:val="00513019"/>
    <w:rsid w:val="005146C8"/>
    <w:rsid w:val="005267EC"/>
    <w:rsid w:val="00541CBD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B7A0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45C0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2281B"/>
    <w:rsid w:val="00B4147D"/>
    <w:rsid w:val="00B41A15"/>
    <w:rsid w:val="00B422DC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06BF7"/>
    <w:rsid w:val="00C1008C"/>
    <w:rsid w:val="00C119E3"/>
    <w:rsid w:val="00C21497"/>
    <w:rsid w:val="00C2466C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2EE9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D3245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FFFD73-9039-4178-B688-57B50DA62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182</Words>
  <Characters>12438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ancelarija za LER NV</cp:lastModifiedBy>
  <cp:revision>2</cp:revision>
  <cp:lastPrinted>2022-04-13T17:00:00Z</cp:lastPrinted>
  <dcterms:created xsi:type="dcterms:W3CDTF">2022-06-24T06:49:00Z</dcterms:created>
  <dcterms:modified xsi:type="dcterms:W3CDTF">2022-06-24T06:49:00Z</dcterms:modified>
</cp:coreProperties>
</file>